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DE8EB0" w14:textId="7A5902A3" w:rsidR="00942AF5" w:rsidRPr="00A57E81" w:rsidRDefault="004D2C72" w:rsidP="00A57E81">
      <w:pPr>
        <w:pStyle w:val="Heading1"/>
        <w:rPr>
          <w:rFonts w:ascii="Arial" w:hAnsi="Arial" w:cs="Arial"/>
          <w:b/>
          <w:color w:val="000000" w:themeColor="text1"/>
        </w:rPr>
      </w:pPr>
      <w:r>
        <w:rPr>
          <w:rFonts w:ascii="Arial" w:hAnsi="Arial" w:cs="Arial"/>
          <w:b/>
          <w:color w:val="000000" w:themeColor="text1"/>
        </w:rPr>
        <w:t>e-Security Test 1</w:t>
      </w:r>
      <w:r w:rsidR="006F0B46" w:rsidRPr="00A57E81">
        <w:rPr>
          <w:rFonts w:ascii="Arial" w:hAnsi="Arial" w:cs="Arial"/>
          <w:b/>
          <w:color w:val="000000" w:themeColor="text1"/>
        </w:rPr>
        <w:t xml:space="preserve"> (CSN11117/102)</w:t>
      </w:r>
    </w:p>
    <w:p w14:paraId="5D8072A2" w14:textId="272F4CE3" w:rsidR="00A706D5" w:rsidRDefault="003A7332" w:rsidP="00A57E81">
      <w:r>
        <w:t xml:space="preserve">There will be </w:t>
      </w:r>
      <w:r w:rsidR="004D2C72">
        <w:t>four</w:t>
      </w:r>
      <w:r w:rsidR="00A706D5">
        <w:t xml:space="preserve"> main questions in the exam [</w:t>
      </w:r>
      <w:hyperlink r:id="rId8" w:history="1">
        <w:r w:rsidR="00A706D5" w:rsidRPr="00A706D5">
          <w:rPr>
            <w:rStyle w:val="Hyperlink"/>
          </w:rPr>
          <w:t>guide</w:t>
        </w:r>
      </w:hyperlink>
      <w:r w:rsidR="00A706D5">
        <w:t>]</w:t>
      </w:r>
      <w:r w:rsidR="00E86411">
        <w:t>:</w:t>
      </w:r>
    </w:p>
    <w:p w14:paraId="780935EF" w14:textId="77777777" w:rsidR="004D2C72" w:rsidRDefault="004D2C72" w:rsidP="004D2C72">
      <w:pPr>
        <w:pStyle w:val="ListParagraph"/>
        <w:numPr>
          <w:ilvl w:val="0"/>
          <w:numId w:val="2"/>
        </w:numPr>
      </w:pPr>
      <w:r>
        <w:t>Symmetric Key.</w:t>
      </w:r>
    </w:p>
    <w:p w14:paraId="7DAD2FA1" w14:textId="138E3755" w:rsidR="004D2C72" w:rsidRDefault="004D2C72" w:rsidP="004D2C72">
      <w:pPr>
        <w:pStyle w:val="ListParagraph"/>
        <w:numPr>
          <w:ilvl w:val="0"/>
          <w:numId w:val="2"/>
        </w:numPr>
      </w:pPr>
      <w:r>
        <w:t>Hashing.</w:t>
      </w:r>
      <w:bookmarkStart w:id="0" w:name="_GoBack"/>
      <w:bookmarkEnd w:id="0"/>
    </w:p>
    <w:p w14:paraId="4B75C02A" w14:textId="7A893B19" w:rsidR="004D2C72" w:rsidRDefault="00A706D5" w:rsidP="00A57E81">
      <w:pPr>
        <w:pStyle w:val="ListParagraph"/>
        <w:numPr>
          <w:ilvl w:val="0"/>
          <w:numId w:val="2"/>
        </w:numPr>
      </w:pPr>
      <w:r>
        <w:t>Public Key</w:t>
      </w:r>
      <w:r w:rsidR="004D2C72">
        <w:t>.</w:t>
      </w:r>
    </w:p>
    <w:p w14:paraId="0C919806" w14:textId="2BA09B62" w:rsidR="00A706D5" w:rsidRDefault="00A706D5" w:rsidP="00A57E81">
      <w:pPr>
        <w:pStyle w:val="ListParagraph"/>
        <w:numPr>
          <w:ilvl w:val="0"/>
          <w:numId w:val="2"/>
        </w:numPr>
      </w:pPr>
      <w:r>
        <w:t>Key Exchange.</w:t>
      </w:r>
    </w:p>
    <w:p w14:paraId="3F84B09D" w14:textId="20CE58BF" w:rsidR="004543B3" w:rsidRDefault="004D2C72" w:rsidP="00A57E81">
      <w:r>
        <w:t xml:space="preserve">These are </w:t>
      </w:r>
      <w:r w:rsidR="00A57E81">
        <w:t xml:space="preserve">some sample questions which will </w:t>
      </w:r>
      <w:r w:rsidR="00B615F8">
        <w:t>get you</w:t>
      </w:r>
      <w:r w:rsidR="00A706D5">
        <w:t xml:space="preserve"> thinking in the right direction. </w:t>
      </w:r>
    </w:p>
    <w:p w14:paraId="692D0B8A" w14:textId="77777777" w:rsidR="004D2C72" w:rsidRPr="00942AF5" w:rsidRDefault="004D2C72" w:rsidP="004D2C72">
      <w:pPr>
        <w:pStyle w:val="Heading2"/>
      </w:pPr>
      <w:r>
        <w:t>1.</w:t>
      </w:r>
      <w:r>
        <w:tab/>
        <w:t>Symmetric Key</w:t>
      </w:r>
    </w:p>
    <w:p w14:paraId="00209CC8" w14:textId="77777777" w:rsidR="004D2C72" w:rsidRDefault="004D2C72" w:rsidP="004D2C72">
      <w:r>
        <w:t>Key principles: Salting, AES, ECB, CBC, Hashing</w:t>
      </w:r>
    </w:p>
    <w:p w14:paraId="7E2B4A7E" w14:textId="20DA4330" w:rsidR="004D2C72" w:rsidRDefault="004D2C72" w:rsidP="004D2C72">
      <w:r>
        <w:t>Q</w:t>
      </w:r>
      <w:r>
        <w:fldChar w:fldCharType="begin"/>
      </w:r>
      <w:r>
        <w:instrText xml:space="preserve"> SEQ q \* MERGEFORMAT </w:instrText>
      </w:r>
      <w:r>
        <w:fldChar w:fldCharType="separate"/>
      </w:r>
      <w:r>
        <w:rPr>
          <w:noProof/>
        </w:rPr>
        <w:t>1</w:t>
      </w:r>
      <w:r>
        <w:rPr>
          <w:noProof/>
        </w:rPr>
        <w:fldChar w:fldCharType="end"/>
      </w:r>
      <w:r w:rsidRPr="00942AF5">
        <w:tab/>
        <w:t>Computing power increases each year. Outline the challenge this gives when protecting encrypted data.</w:t>
      </w:r>
      <w:r>
        <w:t xml:space="preserve"> [Ref: Symmetric Key]</w:t>
      </w:r>
    </w:p>
    <w:p w14:paraId="5DD5B990" w14:textId="77777777" w:rsidR="004D2C72" w:rsidRDefault="004D2C72" w:rsidP="004D2C72"/>
    <w:p w14:paraId="6B3C9FDA" w14:textId="77777777" w:rsidR="004D2C72" w:rsidRPr="00942AF5" w:rsidRDefault="004D2C72" w:rsidP="004D2C72"/>
    <w:p w14:paraId="0FCD6689" w14:textId="548CA9D9" w:rsidR="004D2C72" w:rsidRDefault="004D2C72" w:rsidP="004D2C72">
      <w:r>
        <w:t>Q</w:t>
      </w:r>
      <w:r>
        <w:fldChar w:fldCharType="begin"/>
      </w:r>
      <w:r>
        <w:instrText xml:space="preserve"> SEQ q \* MERGEFORMAT </w:instrText>
      </w:r>
      <w:r>
        <w:fldChar w:fldCharType="separate"/>
      </w:r>
      <w:r>
        <w:rPr>
          <w:noProof/>
        </w:rPr>
        <w:t>2</w:t>
      </w:r>
      <w:r>
        <w:rPr>
          <w:noProof/>
        </w:rPr>
        <w:fldChar w:fldCharType="end"/>
      </w:r>
      <w:r w:rsidRPr="00942AF5">
        <w:tab/>
        <w:t>What are the possible advantages of using stream ciphers over block ciphers?</w:t>
      </w:r>
      <w:r>
        <w:t xml:space="preserve"> [Ref: Symmetric Key]</w:t>
      </w:r>
    </w:p>
    <w:p w14:paraId="55E33E74" w14:textId="77777777" w:rsidR="004D2C72" w:rsidRDefault="004D2C72" w:rsidP="004D2C72"/>
    <w:p w14:paraId="09DFDA2F" w14:textId="77777777" w:rsidR="004D2C72" w:rsidRDefault="004D2C72" w:rsidP="004D2C72"/>
    <w:p w14:paraId="6BC20215" w14:textId="0841755E" w:rsidR="004D2C72" w:rsidRDefault="004D2C72" w:rsidP="004D2C72">
      <w:r>
        <w:t>Q</w:t>
      </w:r>
      <w:r>
        <w:fldChar w:fldCharType="begin"/>
      </w:r>
      <w:r>
        <w:instrText xml:space="preserve"> SEQ q \* MERGEFORMAT </w:instrText>
      </w:r>
      <w:r>
        <w:fldChar w:fldCharType="separate"/>
      </w:r>
      <w:r>
        <w:rPr>
          <w:noProof/>
        </w:rPr>
        <w:t>3</w:t>
      </w:r>
      <w:r>
        <w:fldChar w:fldCharType="end"/>
      </w:r>
      <w:r w:rsidRPr="00942AF5">
        <w:tab/>
      </w:r>
      <w:r>
        <w:t>The AES method is recommended by NIST for symmetric key encryption. What are the main stages involved in the AES process? [Ref: Symmetric Key]</w:t>
      </w:r>
    </w:p>
    <w:p w14:paraId="0CD6C4A3" w14:textId="77777777" w:rsidR="004D2C72" w:rsidRDefault="004D2C72" w:rsidP="004D2C72"/>
    <w:p w14:paraId="26424EFF" w14:textId="77777777" w:rsidR="004D2C72" w:rsidRPr="00942AF5" w:rsidRDefault="004D2C72" w:rsidP="004D2C72"/>
    <w:p w14:paraId="58DD65CD" w14:textId="0850643B" w:rsidR="004D2C72" w:rsidRDefault="004D2C72" w:rsidP="004D2C72">
      <w:r>
        <w:t>Q</w:t>
      </w:r>
      <w:r>
        <w:fldChar w:fldCharType="begin"/>
      </w:r>
      <w:r>
        <w:instrText xml:space="preserve"> SEQ q \* MERGEFORMAT </w:instrText>
      </w:r>
      <w:r>
        <w:fldChar w:fldCharType="separate"/>
      </w:r>
      <w:r>
        <w:rPr>
          <w:noProof/>
        </w:rPr>
        <w:t>4</w:t>
      </w:r>
      <w:r>
        <w:rPr>
          <w:noProof/>
        </w:rPr>
        <w:fldChar w:fldCharType="end"/>
      </w:r>
      <w:r w:rsidRPr="00942AF5">
        <w:tab/>
        <w:t xml:space="preserve">Bob encrypts his data using </w:t>
      </w:r>
      <w:r>
        <w:t>symmetric</w:t>
      </w:r>
      <w:r w:rsidRPr="00942AF5">
        <w:t xml:space="preserve"> key encryption and sends it to Alice. Every time he produces the </w:t>
      </w:r>
      <w:r w:rsidRPr="00942AF5">
        <w:rPr>
          <w:noProof/>
        </w:rPr>
        <w:t>ciphertext</w:t>
      </w:r>
      <w:r w:rsidRPr="00942AF5">
        <w:t xml:space="preserve"> it changes, and he is worried that Alice will not be able to decipher the cipher text. He encrypts "Hello" and gets a different cipher stream each time. Why does the cipher text change?</w:t>
      </w:r>
      <w:r>
        <w:t xml:space="preserve"> [Ref: Symmetric Key]</w:t>
      </w:r>
    </w:p>
    <w:p w14:paraId="40974928" w14:textId="77777777" w:rsidR="004D2C72" w:rsidRDefault="004D2C72" w:rsidP="004D2C72"/>
    <w:p w14:paraId="06DE5BA7" w14:textId="77777777" w:rsidR="004D2C72" w:rsidRPr="00942AF5" w:rsidRDefault="004D2C72" w:rsidP="004D2C72"/>
    <w:p w14:paraId="1B6EBA29" w14:textId="21AADFBB" w:rsidR="004D2C72" w:rsidRDefault="004D2C72" w:rsidP="004D2C72">
      <w:r>
        <w:t>Q</w:t>
      </w:r>
      <w:r>
        <w:fldChar w:fldCharType="begin"/>
      </w:r>
      <w:r>
        <w:instrText xml:space="preserve"> SEQ q \* MERGEFORMAT </w:instrText>
      </w:r>
      <w:r>
        <w:fldChar w:fldCharType="separate"/>
      </w:r>
      <w:r>
        <w:rPr>
          <w:noProof/>
        </w:rPr>
        <w:t>5</w:t>
      </w:r>
      <w:r>
        <w:rPr>
          <w:noProof/>
        </w:rPr>
        <w:fldChar w:fldCharType="end"/>
      </w:r>
      <w:r w:rsidRPr="00942AF5">
        <w:tab/>
        <w:t xml:space="preserve">Bob is sending encrypted data to Alice, and Eve is listening. After listening for a while, Eve </w:t>
      </w:r>
      <w:r w:rsidRPr="00027482">
        <w:rPr>
          <w:noProof/>
        </w:rPr>
        <w:t>is able to</w:t>
      </w:r>
      <w:r w:rsidRPr="00942AF5">
        <w:t xml:space="preserve"> send a valid encrypted message to Alice. By outlining ECB, discuss how this might be possible.</w:t>
      </w:r>
      <w:r>
        <w:t xml:space="preserve"> [Ref: Symmetric Key]</w:t>
      </w:r>
    </w:p>
    <w:p w14:paraId="01E87BFC" w14:textId="77777777" w:rsidR="004D2C72" w:rsidRDefault="004D2C72" w:rsidP="004D2C72"/>
    <w:p w14:paraId="4EE911CB" w14:textId="77777777" w:rsidR="004D2C72" w:rsidRPr="00942AF5" w:rsidRDefault="004D2C72" w:rsidP="004D2C72"/>
    <w:p w14:paraId="5E5C68C5" w14:textId="7FFDE234" w:rsidR="004D2C72" w:rsidRDefault="004D2C72" w:rsidP="004D2C72">
      <w:r>
        <w:lastRenderedPageBreak/>
        <w:t>Q</w:t>
      </w:r>
      <w:r>
        <w:fldChar w:fldCharType="begin"/>
      </w:r>
      <w:r>
        <w:instrText xml:space="preserve"> SEQ q \* MERGEFORMAT </w:instrText>
      </w:r>
      <w:r>
        <w:fldChar w:fldCharType="separate"/>
      </w:r>
      <w:r>
        <w:rPr>
          <w:noProof/>
        </w:rPr>
        <w:t>6</w:t>
      </w:r>
      <w:r>
        <w:rPr>
          <w:noProof/>
        </w:rPr>
        <w:fldChar w:fldCharType="end"/>
      </w:r>
      <w:r w:rsidRPr="00942AF5">
        <w:t xml:space="preserve"> </w:t>
      </w:r>
      <w:r>
        <w:tab/>
      </w:r>
      <w:r w:rsidRPr="00942AF5">
        <w:t>Bob is using a password to generate a 128-bit encryption key. Explain why th</w:t>
      </w:r>
      <w:r>
        <w:t>e key space is unlikely to be 2</w:t>
      </w:r>
      <w:r w:rsidRPr="00B615F8">
        <w:rPr>
          <w:vertAlign w:val="superscript"/>
        </w:rPr>
        <w:t>128</w:t>
      </w:r>
      <w:r w:rsidRPr="00942AF5">
        <w:t xml:space="preserve">, and why </w:t>
      </w:r>
      <w:r w:rsidRPr="00027482">
        <w:rPr>
          <w:noProof/>
        </w:rPr>
        <w:t>key</w:t>
      </w:r>
      <w:r w:rsidRPr="00942AF5">
        <w:t xml:space="preserve"> entropy could be used to measure the equivalent key size.</w:t>
      </w:r>
      <w:r>
        <w:t xml:space="preserve"> [Ref: Symmetric Key]</w:t>
      </w:r>
    </w:p>
    <w:p w14:paraId="1A2C3E1D" w14:textId="77777777" w:rsidR="004D2C72" w:rsidRDefault="004D2C72" w:rsidP="004D2C72"/>
    <w:p w14:paraId="2E578B45" w14:textId="77777777" w:rsidR="004D2C72" w:rsidRDefault="004D2C72" w:rsidP="004D2C72"/>
    <w:p w14:paraId="6F869A66" w14:textId="77777777" w:rsidR="004D2C72" w:rsidRDefault="004D2C72" w:rsidP="004D2C72"/>
    <w:p w14:paraId="19DE2E13" w14:textId="12C5A8EB" w:rsidR="004D2C72" w:rsidRDefault="004D2C72" w:rsidP="004D2C72">
      <w:r>
        <w:t>Q</w:t>
      </w:r>
      <w:r>
        <w:fldChar w:fldCharType="begin"/>
      </w:r>
      <w:r>
        <w:instrText xml:space="preserve"> SEQ q \* MERGEFORMAT </w:instrText>
      </w:r>
      <w:r>
        <w:fldChar w:fldCharType="separate"/>
      </w:r>
      <w:r>
        <w:rPr>
          <w:noProof/>
        </w:rPr>
        <w:t>7</w:t>
      </w:r>
      <w:r>
        <w:fldChar w:fldCharType="end"/>
      </w:r>
      <w:r w:rsidRPr="00942AF5">
        <w:t xml:space="preserve"> </w:t>
      </w:r>
      <w:r>
        <w:tab/>
        <w:t>Bob uses a six-character password with lower case [a-z]. How many passwords are possible? His password system then tells him he needs to add numeric value [0-9]. If he adds it at the end, how many passwords are possible, and what is the key entropy?  [Ref: Symmetric Key]</w:t>
      </w:r>
    </w:p>
    <w:p w14:paraId="7B9A3B7B" w14:textId="77777777" w:rsidR="004D2C72" w:rsidRDefault="004D2C72" w:rsidP="004D2C72"/>
    <w:p w14:paraId="66E8E0CE" w14:textId="1C8149E0" w:rsidR="004D2C72" w:rsidRDefault="004D2C72" w:rsidP="004D2C72">
      <w:r>
        <w:t>Q</w:t>
      </w:r>
      <w:r>
        <w:fldChar w:fldCharType="begin"/>
      </w:r>
      <w:r>
        <w:instrText xml:space="preserve"> SEQ q \* MERGEFORMAT </w:instrText>
      </w:r>
      <w:r>
        <w:fldChar w:fldCharType="separate"/>
      </w:r>
      <w:r>
        <w:rPr>
          <w:noProof/>
        </w:rPr>
        <w:t>8</w:t>
      </w:r>
      <w:r>
        <w:rPr>
          <w:noProof/>
        </w:rPr>
        <w:fldChar w:fldCharType="end"/>
      </w:r>
      <w:r w:rsidRPr="0080581E">
        <w:tab/>
        <w:t>Bob says that the number of bytes used for the cipher text will change directly with the number of bytes used in the plain text. Alice disagrees and says that most encryption methods involve having block sizes. Who is correct? Explain why.</w:t>
      </w:r>
      <w:r>
        <w:t xml:space="preserve">  [Ref: Symmetric Key]</w:t>
      </w:r>
    </w:p>
    <w:p w14:paraId="0F053A3F" w14:textId="77777777" w:rsidR="004D2C72" w:rsidRDefault="004D2C72" w:rsidP="004D2C72"/>
    <w:p w14:paraId="56983C95" w14:textId="77777777" w:rsidR="004D2C72" w:rsidRDefault="004D2C72" w:rsidP="004D2C72"/>
    <w:p w14:paraId="2958F4BA" w14:textId="77777777" w:rsidR="004D2C72" w:rsidRDefault="004D2C72" w:rsidP="004D2C72"/>
    <w:p w14:paraId="54B139D1" w14:textId="25925553" w:rsidR="004D2C72" w:rsidRPr="0080581E" w:rsidRDefault="004D2C72" w:rsidP="004D2C72">
      <w:r>
        <w:t>Q</w:t>
      </w:r>
      <w:r>
        <w:fldChar w:fldCharType="begin"/>
      </w:r>
      <w:r>
        <w:instrText xml:space="preserve"> SEQ q \* MERGEFORMAT </w:instrText>
      </w:r>
      <w:r>
        <w:fldChar w:fldCharType="separate"/>
      </w:r>
      <w:r>
        <w:rPr>
          <w:noProof/>
        </w:rPr>
        <w:t>9</w:t>
      </w:r>
      <w:r>
        <w:rPr>
          <w:noProof/>
        </w:rPr>
        <w:fldChar w:fldCharType="end"/>
      </w:r>
      <w:r>
        <w:tab/>
      </w:r>
      <w:r w:rsidRPr="0080581E">
        <w:t xml:space="preserve">With block encryption, how do we know where the ciphered data </w:t>
      </w:r>
      <w:r w:rsidRPr="00970B87">
        <w:rPr>
          <w:noProof/>
        </w:rPr>
        <w:t>actually</w:t>
      </w:r>
      <w:r w:rsidRPr="0080581E">
        <w:t xml:space="preserve"> ends? Does it just use an end-of-file cha</w:t>
      </w:r>
      <w:r>
        <w:t>racter or a NULL character? [Ref: Symmetric Key]</w:t>
      </w:r>
    </w:p>
    <w:p w14:paraId="2E03F43F" w14:textId="77777777" w:rsidR="004D2C72" w:rsidRDefault="004D2C72" w:rsidP="004D2C72"/>
    <w:p w14:paraId="68BDEF40" w14:textId="77777777" w:rsidR="004D2C72" w:rsidRDefault="004D2C72" w:rsidP="004D2C72"/>
    <w:p w14:paraId="59904656" w14:textId="77777777" w:rsidR="004D2C72" w:rsidRDefault="004D2C72" w:rsidP="004D2C72"/>
    <w:p w14:paraId="0EE73427" w14:textId="2562E087" w:rsidR="004D2C72" w:rsidRDefault="004D2C72" w:rsidP="004D2C72">
      <w:r>
        <w:t>Q</w:t>
      </w:r>
      <w:r>
        <w:fldChar w:fldCharType="begin"/>
      </w:r>
      <w:r>
        <w:instrText xml:space="preserve"> SEQ q \* MERGEFORMAT </w:instrText>
      </w:r>
      <w:r>
        <w:fldChar w:fldCharType="separate"/>
      </w:r>
      <w:r>
        <w:rPr>
          <w:noProof/>
        </w:rPr>
        <w:t>10</w:t>
      </w:r>
      <w:r>
        <w:rPr>
          <w:noProof/>
        </w:rPr>
        <w:fldChar w:fldCharType="end"/>
      </w:r>
      <w:r>
        <w:tab/>
      </w:r>
      <w:r w:rsidRPr="0080581E">
        <w:t>Alice says she is confused that Bob is sending her the same message as a cipher, but every time the cipher text changes. Apart from using the shared encryption key, what does Alice use t</w:t>
      </w:r>
      <w:r>
        <w:t>o decipher the cipher text? [Ref: Symmetric Key]</w:t>
      </w:r>
    </w:p>
    <w:p w14:paraId="56C866A7" w14:textId="77777777" w:rsidR="004D2C72" w:rsidRDefault="004D2C72" w:rsidP="004D2C72"/>
    <w:p w14:paraId="6116EE21" w14:textId="77777777" w:rsidR="004D2C72" w:rsidRDefault="004D2C72" w:rsidP="004D2C72"/>
    <w:p w14:paraId="47BA638B" w14:textId="57A0259F" w:rsidR="004D2C72" w:rsidRPr="0080581E" w:rsidRDefault="004D2C72" w:rsidP="004D2C72">
      <w:r>
        <w:t>Q</w:t>
      </w:r>
      <w:r>
        <w:fldChar w:fldCharType="begin"/>
      </w:r>
      <w:r>
        <w:instrText xml:space="preserve"> SEQ q \* MERGEFORMAT </w:instrText>
      </w:r>
      <w:r>
        <w:fldChar w:fldCharType="separate"/>
      </w:r>
      <w:r>
        <w:rPr>
          <w:noProof/>
        </w:rPr>
        <w:t>11</w:t>
      </w:r>
      <w:r>
        <w:rPr>
          <w:noProof/>
        </w:rPr>
        <w:fldChar w:fldCharType="end"/>
      </w:r>
      <w:r>
        <w:tab/>
        <w:t xml:space="preserve">Why would Eve have an </w:t>
      </w:r>
      <w:r w:rsidRPr="0080581E">
        <w:t xml:space="preserve">aversion </w:t>
      </w:r>
      <w:r>
        <w:t>to salt? [Ref: Symmetric Key]</w:t>
      </w:r>
    </w:p>
    <w:p w14:paraId="5489B97D" w14:textId="77777777" w:rsidR="004D2C72" w:rsidRDefault="004D2C72" w:rsidP="004D2C72"/>
    <w:p w14:paraId="429DE320" w14:textId="77777777" w:rsidR="004D2C72" w:rsidRDefault="004D2C72" w:rsidP="004D2C72"/>
    <w:p w14:paraId="3E1F1FFC" w14:textId="77777777" w:rsidR="004D2C72" w:rsidRDefault="004D2C72" w:rsidP="004D2C72"/>
    <w:p w14:paraId="4B1AECD3" w14:textId="0B1ED809" w:rsidR="004D2C72" w:rsidRDefault="004D2C72" w:rsidP="004D2C72">
      <w:r>
        <w:lastRenderedPageBreak/>
        <w:t>Q</w:t>
      </w:r>
      <w:r>
        <w:fldChar w:fldCharType="begin"/>
      </w:r>
      <w:r>
        <w:instrText xml:space="preserve"> SEQ q \* MERGEFORMAT </w:instrText>
      </w:r>
      <w:r>
        <w:fldChar w:fldCharType="separate"/>
      </w:r>
      <w:r>
        <w:rPr>
          <w:noProof/>
        </w:rPr>
        <w:t>12</w:t>
      </w:r>
      <w:r>
        <w:rPr>
          <w:noProof/>
        </w:rPr>
        <w:fldChar w:fldCharType="end"/>
      </w:r>
      <w:r>
        <w:tab/>
      </w:r>
      <w:r w:rsidRPr="00970B87">
        <w:t xml:space="preserve">Bob tells Alice that she won't be able to view the cipher text, but when she looks at the messages, they seem to be full of printable characters. What format is Bob </w:t>
      </w:r>
      <w:r>
        <w:t xml:space="preserve">likely to be </w:t>
      </w:r>
      <w:r w:rsidRPr="00970B87">
        <w:t xml:space="preserve">using </w:t>
      </w:r>
      <w:r w:rsidRPr="00B1505C">
        <w:rPr>
          <w:noProof/>
        </w:rPr>
        <w:t xml:space="preserve">for </w:t>
      </w:r>
      <w:r w:rsidRPr="00970B87">
        <w:t xml:space="preserve">the encoding of the cipher text, and what would you ask Alice to look for, </w:t>
      </w:r>
      <w:r w:rsidRPr="00B1505C">
        <w:rPr>
          <w:noProof/>
        </w:rPr>
        <w:t>in order to</w:t>
      </w:r>
      <w:r w:rsidRPr="00970B87">
        <w:t xml:space="preserve"> confirm your </w:t>
      </w:r>
      <w:r>
        <w:t>guess</w:t>
      </w:r>
      <w:r w:rsidRPr="00970B87">
        <w:t>?</w:t>
      </w:r>
      <w:r>
        <w:t xml:space="preserve"> [Ref: Symmetric Key]</w:t>
      </w:r>
    </w:p>
    <w:p w14:paraId="62FC322B" w14:textId="77777777" w:rsidR="004D2C72" w:rsidRDefault="004D2C72" w:rsidP="004D2C72"/>
    <w:p w14:paraId="001D7B75" w14:textId="77777777" w:rsidR="004D2C72" w:rsidRDefault="004D2C72" w:rsidP="004D2C72"/>
    <w:p w14:paraId="0615F732" w14:textId="77777777" w:rsidR="004D2C72" w:rsidRPr="00970B87" w:rsidRDefault="004D2C72" w:rsidP="004D2C72">
      <w:r>
        <w:tab/>
      </w:r>
      <w:r>
        <w:tab/>
      </w:r>
      <w:r>
        <w:tab/>
      </w:r>
      <w:r>
        <w:tab/>
      </w:r>
    </w:p>
    <w:p w14:paraId="13B8FBC8" w14:textId="2F761125" w:rsidR="004D2C72" w:rsidRDefault="004D2C72" w:rsidP="004D2C72">
      <w:r>
        <w:t>Q</w:t>
      </w:r>
      <w:r>
        <w:fldChar w:fldCharType="begin"/>
      </w:r>
      <w:r>
        <w:instrText xml:space="preserve"> SEQ q \* MERGEFORMAT </w:instrText>
      </w:r>
      <w:r>
        <w:fldChar w:fldCharType="separate"/>
      </w:r>
      <w:r>
        <w:rPr>
          <w:noProof/>
        </w:rPr>
        <w:t>13</w:t>
      </w:r>
      <w:r>
        <w:rPr>
          <w:noProof/>
        </w:rPr>
        <w:fldChar w:fldCharType="end"/>
      </w:r>
      <w:r>
        <w:tab/>
        <w:t>Alice has been reading her</w:t>
      </w:r>
      <w:r w:rsidRPr="00970B87">
        <w:t xml:space="preserve"> crypto books, and she reads that there should be an '=' symbol at the end of the encoding. She observes her encoding of cipher messages to </w:t>
      </w:r>
      <w:r>
        <w:rPr>
          <w:noProof/>
        </w:rPr>
        <w:t>Bob</w:t>
      </w:r>
      <w:r w:rsidRPr="00970B87">
        <w:t xml:space="preserve"> and sees that some do not have an '=' sign at the end. Is there a problem with her encoder? If not, how often, on average, should </w:t>
      </w:r>
      <w:r>
        <w:t>she</w:t>
      </w:r>
      <w:r w:rsidRPr="00970B87">
        <w:t xml:space="preserve"> see an '=' sign at the end of her ciphered </w:t>
      </w:r>
      <w:r w:rsidRPr="00970B87">
        <w:rPr>
          <w:noProof/>
        </w:rPr>
        <w:t>messages</w:t>
      </w:r>
      <w:r w:rsidRPr="00970B87">
        <w:t>?</w:t>
      </w:r>
      <w:r>
        <w:t xml:space="preserve"> [Ref: Symmetric Key]</w:t>
      </w:r>
    </w:p>
    <w:p w14:paraId="413B04E7" w14:textId="1037DD4D" w:rsidR="004D2C72" w:rsidRDefault="004D2C72" w:rsidP="004D2C72"/>
    <w:p w14:paraId="049996A1" w14:textId="4E18D12D" w:rsidR="004D2C72" w:rsidRPr="00B615F8" w:rsidRDefault="004D2C72" w:rsidP="004D2C72">
      <w:pPr>
        <w:pStyle w:val="Heading2"/>
      </w:pPr>
      <w:r>
        <w:t>2</w:t>
      </w:r>
      <w:r>
        <w:t>.</w:t>
      </w:r>
      <w:r>
        <w:tab/>
        <w:t>Hashing</w:t>
      </w:r>
    </w:p>
    <w:p w14:paraId="57FFF07F" w14:textId="45D44A8E" w:rsidR="004D2C72" w:rsidRDefault="004D2C72" w:rsidP="004D2C72">
      <w:r w:rsidRPr="00942AF5">
        <w:t>Q</w:t>
      </w:r>
      <w:r>
        <w:fldChar w:fldCharType="begin"/>
      </w:r>
      <w:r>
        <w:instrText xml:space="preserve"> SEQ q \* MERGEFORMAT </w:instrText>
      </w:r>
      <w:r>
        <w:fldChar w:fldCharType="separate"/>
      </w:r>
      <w:r>
        <w:rPr>
          <w:noProof/>
        </w:rPr>
        <w:t>14</w:t>
      </w:r>
      <w:r>
        <w:fldChar w:fldCharType="end"/>
      </w:r>
      <w:r w:rsidRPr="00942AF5">
        <w:tab/>
        <w:t>Outline the importance of storing the salt value with the hashed value when storing hashed passwords.</w:t>
      </w:r>
      <w:r>
        <w:t xml:space="preserve"> [Ref: Hashing]</w:t>
      </w:r>
    </w:p>
    <w:p w14:paraId="10BA2CBA" w14:textId="77777777" w:rsidR="004D2C72" w:rsidRDefault="004D2C72" w:rsidP="004D2C72"/>
    <w:p w14:paraId="5152A752" w14:textId="77777777" w:rsidR="004D2C72" w:rsidRDefault="004D2C72" w:rsidP="004D2C72"/>
    <w:p w14:paraId="6AE9E721" w14:textId="77777777" w:rsidR="004D2C72" w:rsidRPr="00942AF5" w:rsidRDefault="004D2C72" w:rsidP="004D2C72"/>
    <w:p w14:paraId="2A54BDDF" w14:textId="4E935D6C" w:rsidR="004D2C72" w:rsidRDefault="004D2C72" w:rsidP="004D2C72">
      <w:r>
        <w:t>Q</w:t>
      </w:r>
      <w:r>
        <w:fldChar w:fldCharType="begin"/>
      </w:r>
      <w:r>
        <w:instrText xml:space="preserve"> SEQ q \* MERGEFORMAT </w:instrText>
      </w:r>
      <w:r>
        <w:fldChar w:fldCharType="separate"/>
      </w:r>
      <w:r>
        <w:rPr>
          <w:noProof/>
        </w:rPr>
        <w:t>15</w:t>
      </w:r>
      <w:r>
        <w:rPr>
          <w:noProof/>
        </w:rPr>
        <w:fldChar w:fldCharType="end"/>
      </w:r>
      <w:r w:rsidRPr="00942AF5">
        <w:tab/>
        <w:t xml:space="preserve">Eve has captured a hashed password. How might she use the Cloud to be able to crack the hashed password, and what is </w:t>
      </w:r>
      <w:r w:rsidRPr="00027482">
        <w:rPr>
          <w:noProof/>
        </w:rPr>
        <w:t>a likely</w:t>
      </w:r>
      <w:r w:rsidRPr="00942AF5">
        <w:t xml:space="preserve"> too</w:t>
      </w:r>
      <w:r>
        <w:t>l</w:t>
      </w:r>
      <w:r w:rsidRPr="00942AF5">
        <w:t xml:space="preserve"> for this?</w:t>
      </w:r>
      <w:r>
        <w:t xml:space="preserve"> [Ref: Hashing]</w:t>
      </w:r>
    </w:p>
    <w:p w14:paraId="1004E89C" w14:textId="77777777" w:rsidR="004D2C72" w:rsidRDefault="004D2C72" w:rsidP="004D2C72"/>
    <w:p w14:paraId="275C5EEC" w14:textId="77777777" w:rsidR="004D2C72" w:rsidRDefault="004D2C72" w:rsidP="004D2C72"/>
    <w:p w14:paraId="1DB24AB2" w14:textId="77777777" w:rsidR="004D2C72" w:rsidRPr="00942AF5" w:rsidRDefault="004D2C72" w:rsidP="004D2C72"/>
    <w:p w14:paraId="5BE842AA" w14:textId="229A083C" w:rsidR="004D2C72" w:rsidRDefault="004D2C72" w:rsidP="004D2C72">
      <w:r>
        <w:t>Q</w:t>
      </w:r>
      <w:r>
        <w:fldChar w:fldCharType="begin"/>
      </w:r>
      <w:r>
        <w:instrText xml:space="preserve"> SEQ q \* MERGEFORMAT </w:instrText>
      </w:r>
      <w:r>
        <w:fldChar w:fldCharType="separate"/>
      </w:r>
      <w:r>
        <w:rPr>
          <w:noProof/>
        </w:rPr>
        <w:t>16</w:t>
      </w:r>
      <w:r>
        <w:rPr>
          <w:noProof/>
        </w:rPr>
        <w:fldChar w:fldCharType="end"/>
      </w:r>
      <w:r w:rsidRPr="00942AF5">
        <w:tab/>
        <w:t xml:space="preserve">Bob is an administrator for a network, and he tells his management team that user passwords </w:t>
      </w:r>
      <w:r w:rsidRPr="00027482">
        <w:rPr>
          <w:noProof/>
        </w:rPr>
        <w:t>are now salted</w:t>
      </w:r>
      <w:r w:rsidRPr="00942AF5">
        <w:t xml:space="preserve">, and </w:t>
      </w:r>
      <w:r w:rsidRPr="00942AF5">
        <w:rPr>
          <w:noProof/>
        </w:rPr>
        <w:t xml:space="preserve">they </w:t>
      </w:r>
      <w:r w:rsidRPr="00942AF5">
        <w:t>are thus completely secure against attacks. Is he correct? Explain your viewpoint.</w:t>
      </w:r>
      <w:r>
        <w:t xml:space="preserve"> [Ref: Hashing]</w:t>
      </w:r>
    </w:p>
    <w:p w14:paraId="78524FD7" w14:textId="77777777" w:rsidR="004D2C72" w:rsidRDefault="004D2C72" w:rsidP="004D2C72"/>
    <w:p w14:paraId="08CDF461" w14:textId="77777777" w:rsidR="004D2C72" w:rsidRDefault="004D2C72" w:rsidP="004D2C72"/>
    <w:p w14:paraId="6024D7B9" w14:textId="77777777" w:rsidR="004D2C72" w:rsidRPr="00942AF5" w:rsidRDefault="004D2C72" w:rsidP="004D2C72"/>
    <w:p w14:paraId="0074ADAD" w14:textId="06E88F28" w:rsidR="004D2C72" w:rsidRDefault="004D2C72" w:rsidP="004D2C72">
      <w:r>
        <w:t>Q</w:t>
      </w:r>
      <w:r>
        <w:fldChar w:fldCharType="begin"/>
      </w:r>
      <w:r>
        <w:instrText xml:space="preserve"> SEQ q \* MERGEFORMAT </w:instrText>
      </w:r>
      <w:r>
        <w:fldChar w:fldCharType="separate"/>
      </w:r>
      <w:r>
        <w:rPr>
          <w:noProof/>
        </w:rPr>
        <w:t>17</w:t>
      </w:r>
      <w:r>
        <w:rPr>
          <w:noProof/>
        </w:rPr>
        <w:fldChar w:fldCharType="end"/>
      </w:r>
      <w:r w:rsidRPr="00942AF5">
        <w:tab/>
        <w:t xml:space="preserve">Bob looks at the </w:t>
      </w:r>
      <w:r w:rsidRPr="00027482">
        <w:rPr>
          <w:b/>
          <w:noProof/>
        </w:rPr>
        <w:t>passwd</w:t>
      </w:r>
      <w:r w:rsidRPr="00942AF5">
        <w:t xml:space="preserve"> file on his </w:t>
      </w:r>
      <w:r>
        <w:rPr>
          <w:noProof/>
        </w:rPr>
        <w:t>server</w:t>
      </w:r>
      <w:r w:rsidRPr="00942AF5">
        <w:t xml:space="preserve"> and wants to know the type of salting that </w:t>
      </w:r>
      <w:r w:rsidRPr="00027482">
        <w:rPr>
          <w:noProof/>
        </w:rPr>
        <w:t>is used</w:t>
      </w:r>
      <w:r w:rsidRPr="00942AF5">
        <w:t>. How would he do this?</w:t>
      </w:r>
      <w:r>
        <w:t xml:space="preserve"> [Ref: Hashing]</w:t>
      </w:r>
    </w:p>
    <w:p w14:paraId="173774AE" w14:textId="77777777" w:rsidR="004D2C72" w:rsidRDefault="004D2C72" w:rsidP="004D2C72"/>
    <w:p w14:paraId="4583FED8" w14:textId="77777777" w:rsidR="004D2C72" w:rsidRPr="00942AF5" w:rsidRDefault="004D2C72" w:rsidP="004D2C72"/>
    <w:p w14:paraId="73D47C52" w14:textId="040DAAD2" w:rsidR="004D2C72" w:rsidRDefault="004D2C72" w:rsidP="004D2C72">
      <w:r>
        <w:t>Q</w:t>
      </w:r>
      <w:r>
        <w:fldChar w:fldCharType="begin"/>
      </w:r>
      <w:r>
        <w:instrText xml:space="preserve"> SEQ q \* MERGEFORMAT </w:instrText>
      </w:r>
      <w:r>
        <w:fldChar w:fldCharType="separate"/>
      </w:r>
      <w:r>
        <w:rPr>
          <w:noProof/>
        </w:rPr>
        <w:t>18</w:t>
      </w:r>
      <w:r>
        <w:rPr>
          <w:noProof/>
        </w:rPr>
        <w:fldChar w:fldCharType="end"/>
      </w:r>
      <w:r w:rsidRPr="00942AF5">
        <w:tab/>
        <w:t xml:space="preserve">Bob is looking for a new hashing method for storing </w:t>
      </w:r>
      <w:r>
        <w:rPr>
          <w:noProof/>
        </w:rPr>
        <w:t>passwords</w:t>
      </w:r>
      <w:r>
        <w:t xml:space="preserve"> and think</w:t>
      </w:r>
      <w:r w:rsidRPr="00942AF5">
        <w:t xml:space="preserve">s that he will pick the fastest one. Is this </w:t>
      </w:r>
      <w:r w:rsidRPr="00027482">
        <w:rPr>
          <w:noProof/>
        </w:rPr>
        <w:t>a good</w:t>
      </w:r>
      <w:r w:rsidRPr="00942AF5">
        <w:t xml:space="preserve"> approach? Explain your answer.</w:t>
      </w:r>
      <w:r>
        <w:t xml:space="preserve"> [Ref: Hashing]</w:t>
      </w:r>
    </w:p>
    <w:p w14:paraId="39B241D6" w14:textId="77777777" w:rsidR="004D2C72" w:rsidRDefault="004D2C72" w:rsidP="004D2C72"/>
    <w:p w14:paraId="069485E3" w14:textId="77777777" w:rsidR="004D2C72" w:rsidRDefault="004D2C72" w:rsidP="004D2C72"/>
    <w:p w14:paraId="0AE11276" w14:textId="77777777" w:rsidR="004D2C72" w:rsidRPr="00942AF5" w:rsidRDefault="004D2C72" w:rsidP="004D2C72"/>
    <w:p w14:paraId="778DE6CC" w14:textId="227599A8" w:rsidR="004D2C72" w:rsidRDefault="004D2C72" w:rsidP="004D2C72">
      <w:r>
        <w:t>Q</w:t>
      </w:r>
      <w:r>
        <w:fldChar w:fldCharType="begin"/>
      </w:r>
      <w:r>
        <w:instrText xml:space="preserve"> SEQ q \* MERGEFORMAT </w:instrText>
      </w:r>
      <w:r>
        <w:fldChar w:fldCharType="separate"/>
      </w:r>
      <w:r>
        <w:rPr>
          <w:noProof/>
        </w:rPr>
        <w:t>19</w:t>
      </w:r>
      <w:r>
        <w:rPr>
          <w:noProof/>
        </w:rPr>
        <w:fldChar w:fldCharType="end"/>
      </w:r>
      <w:r w:rsidRPr="00942AF5">
        <w:tab/>
        <w:t>What are the typical tools that are used to crack hashed password</w:t>
      </w:r>
      <w:r>
        <w:t>s</w:t>
      </w:r>
      <w:r w:rsidRPr="00942AF5">
        <w:t xml:space="preserve">, and what are the methods they will use to </w:t>
      </w:r>
      <w:r w:rsidRPr="00027482">
        <w:rPr>
          <w:noProof/>
        </w:rPr>
        <w:t>crack</w:t>
      </w:r>
      <w:r w:rsidRPr="00942AF5">
        <w:t xml:space="preserve"> them?</w:t>
      </w:r>
      <w:r>
        <w:t xml:space="preserve"> [Ref: Hashing]</w:t>
      </w:r>
    </w:p>
    <w:p w14:paraId="19DC0737" w14:textId="77777777" w:rsidR="004D2C72" w:rsidRDefault="004D2C72" w:rsidP="004D2C72">
      <w:pPr>
        <w:ind w:left="0" w:firstLine="0"/>
      </w:pPr>
    </w:p>
    <w:p w14:paraId="290D7A0F" w14:textId="77777777" w:rsidR="004D2C72" w:rsidRDefault="004D2C72" w:rsidP="004D2C72"/>
    <w:p w14:paraId="05106A51" w14:textId="77777777" w:rsidR="004D2C72" w:rsidRDefault="004D2C72" w:rsidP="004D2C72"/>
    <w:p w14:paraId="61CB693C" w14:textId="1EF6C7B1" w:rsidR="004D2C72" w:rsidRPr="00CE4990" w:rsidRDefault="004D2C72" w:rsidP="004D2C72">
      <w:r>
        <w:t>Q</w:t>
      </w:r>
      <w:r>
        <w:fldChar w:fldCharType="begin"/>
      </w:r>
      <w:r>
        <w:instrText xml:space="preserve"> SEQ q \* MERGEFORMAT </w:instrText>
      </w:r>
      <w:r>
        <w:fldChar w:fldCharType="separate"/>
      </w:r>
      <w:r>
        <w:rPr>
          <w:noProof/>
        </w:rPr>
        <w:t>20</w:t>
      </w:r>
      <w:r>
        <w:rPr>
          <w:noProof/>
        </w:rPr>
        <w:fldChar w:fldCharType="end"/>
      </w:r>
      <w:r>
        <w:tab/>
      </w:r>
      <w:r w:rsidRPr="00CE4990">
        <w:t>If we have a 16-bit key, but only use 200 phrases. What is the key entropy?</w:t>
      </w:r>
      <w:r>
        <w:t xml:space="preserve"> [Ref: Hashing]</w:t>
      </w:r>
    </w:p>
    <w:p w14:paraId="53910B65" w14:textId="77777777" w:rsidR="004D2C72" w:rsidRDefault="004D2C72" w:rsidP="004D2C72"/>
    <w:p w14:paraId="7E6F1168" w14:textId="77777777" w:rsidR="004D2C72" w:rsidRDefault="004D2C72" w:rsidP="004D2C72"/>
    <w:p w14:paraId="05FBBC52" w14:textId="495620DF" w:rsidR="004D2C72" w:rsidRPr="00CE4990" w:rsidRDefault="004D2C72" w:rsidP="004D2C72">
      <w:r>
        <w:t>Q</w:t>
      </w:r>
      <w:r>
        <w:fldChar w:fldCharType="begin"/>
      </w:r>
      <w:r>
        <w:instrText xml:space="preserve"> SEQ q \* MERGEFORMAT </w:instrText>
      </w:r>
      <w:r>
        <w:fldChar w:fldCharType="separate"/>
      </w:r>
      <w:r>
        <w:rPr>
          <w:noProof/>
        </w:rPr>
        <w:t>21</w:t>
      </w:r>
      <w:r>
        <w:rPr>
          <w:noProof/>
        </w:rPr>
        <w:fldChar w:fldCharType="end"/>
      </w:r>
      <w:r>
        <w:tab/>
      </w:r>
      <w:r w:rsidRPr="00CE4990">
        <w:t>If it takes 10ns to test an encryption key. How long will it take to crack a 20-bit key?</w:t>
      </w:r>
      <w:r>
        <w:t xml:space="preserve"> [Ref: Hashing]</w:t>
      </w:r>
    </w:p>
    <w:p w14:paraId="25743AE1" w14:textId="77777777" w:rsidR="004D2C72" w:rsidRPr="00CE4990" w:rsidRDefault="004D2C72" w:rsidP="004D2C72"/>
    <w:p w14:paraId="7703A034" w14:textId="77777777" w:rsidR="004D2C72" w:rsidRDefault="004D2C72" w:rsidP="004D2C72">
      <w:pPr>
        <w:ind w:left="0" w:firstLine="0"/>
      </w:pPr>
    </w:p>
    <w:p w14:paraId="6125DC41" w14:textId="77777777" w:rsidR="004D2C72" w:rsidRDefault="004D2C72" w:rsidP="004D2C72"/>
    <w:p w14:paraId="047FA313" w14:textId="64A0C1DD" w:rsidR="004D2C72" w:rsidRPr="00DF6D20" w:rsidRDefault="004D2C72" w:rsidP="004D2C72">
      <w:r>
        <w:t>Q</w:t>
      </w:r>
      <w:r>
        <w:fldChar w:fldCharType="begin"/>
      </w:r>
      <w:r>
        <w:instrText xml:space="preserve"> SEQ q \* MERGEFORMAT </w:instrText>
      </w:r>
      <w:r>
        <w:fldChar w:fldCharType="separate"/>
      </w:r>
      <w:r>
        <w:rPr>
          <w:noProof/>
        </w:rPr>
        <w:t>22</w:t>
      </w:r>
      <w:r>
        <w:rPr>
          <w:noProof/>
        </w:rPr>
        <w:fldChar w:fldCharType="end"/>
      </w:r>
      <w:r>
        <w:tab/>
      </w:r>
      <w:r w:rsidRPr="00DF6D20">
        <w:t>It was stated in the recent Yahoo hack that:</w:t>
      </w:r>
    </w:p>
    <w:p w14:paraId="2F9FD43D" w14:textId="77777777" w:rsidR="004D2C72" w:rsidRPr="00DF6D20" w:rsidRDefault="004D2C72" w:rsidP="004D2C72">
      <w:r>
        <w:tab/>
      </w:r>
      <w:r w:rsidRPr="00DF6D20">
        <w:t xml:space="preserve">"We have confirmed, based on a recent investigation, that a copy of certain user account information was stolen from our networks in late 2014 by what we believe is a state-sponsored actor," Lord wrote. "The account information may have included names, e-mail addresses, telephone numbers, dates of birth, hashed passwords (the </w:t>
      </w:r>
      <w:r>
        <w:t xml:space="preserve"> vast majority with </w:t>
      </w:r>
      <w:proofErr w:type="spellStart"/>
      <w:r>
        <w:t>B</w:t>
      </w:r>
      <w:r w:rsidRPr="00DF6D20">
        <w:t>crypt</w:t>
      </w:r>
      <w:proofErr w:type="spellEnd"/>
      <w:r w:rsidRPr="00DF6D20">
        <w:t>), and, in some cases, encrypted or unencrypted security questions and answers."</w:t>
      </w:r>
    </w:p>
    <w:p w14:paraId="219DF4D0" w14:textId="77777777" w:rsidR="004D2C72" w:rsidRPr="00DF6D20" w:rsidRDefault="004D2C72" w:rsidP="004D2C72"/>
    <w:p w14:paraId="43C5A26F" w14:textId="77777777" w:rsidR="004D2C72" w:rsidRDefault="004D2C72" w:rsidP="004D2C72">
      <w:r>
        <w:tab/>
      </w:r>
      <w:r w:rsidRPr="00DF6D20">
        <w:t>Do you think the vast majority of the hashed passwords will be cracked? Do you think they had good practice in place for hashed passwords?</w:t>
      </w:r>
      <w:r>
        <w:t xml:space="preserve"> [Ref: Hashing]</w:t>
      </w:r>
    </w:p>
    <w:p w14:paraId="0FF5521F" w14:textId="77777777" w:rsidR="004D2C72" w:rsidRDefault="004D2C72" w:rsidP="004D2C72"/>
    <w:p w14:paraId="515C21EA" w14:textId="77777777" w:rsidR="004D2C72" w:rsidRDefault="004D2C72" w:rsidP="004D2C72"/>
    <w:p w14:paraId="568DDFC1" w14:textId="77777777" w:rsidR="004D2C72" w:rsidRPr="00DF6D20" w:rsidRDefault="004D2C72" w:rsidP="004D2C72"/>
    <w:p w14:paraId="1BCDCF79" w14:textId="00515B62" w:rsidR="004D2C72" w:rsidRPr="00DF6D20" w:rsidRDefault="004D2C72" w:rsidP="004D2C72">
      <w:r>
        <w:t>Q</w:t>
      </w:r>
      <w:r>
        <w:fldChar w:fldCharType="begin"/>
      </w:r>
      <w:r>
        <w:instrText xml:space="preserve"> SEQ q \* MERGEFORMAT </w:instrText>
      </w:r>
      <w:r>
        <w:fldChar w:fldCharType="separate"/>
      </w:r>
      <w:r>
        <w:rPr>
          <w:noProof/>
        </w:rPr>
        <w:t>23</w:t>
      </w:r>
      <w:r>
        <w:rPr>
          <w:noProof/>
        </w:rPr>
        <w:fldChar w:fldCharType="end"/>
      </w:r>
      <w:r>
        <w:tab/>
      </w:r>
      <w:r w:rsidRPr="00DF6D20">
        <w:t>You are working with a security consultant, and he says that you don't need to check the hashing of passwords, as it should work without testing. You disagree wit</w:t>
      </w:r>
      <w:r>
        <w:t>h him</w:t>
      </w:r>
      <w:r w:rsidRPr="00DF6D20">
        <w:t xml:space="preserve"> and decide to test your hashing method. Initially you must find test vectors for MD5, SHA-1 and SHA-256. Can you find three test vectors, and test them against an on-line calculator?</w:t>
      </w:r>
      <w:r>
        <w:t xml:space="preserve"> [Ref: Hashing]</w:t>
      </w:r>
    </w:p>
    <w:p w14:paraId="419D1F10" w14:textId="77777777" w:rsidR="004D2C72" w:rsidRDefault="004D2C72" w:rsidP="004D2C72"/>
    <w:p w14:paraId="43BD74F1" w14:textId="08428C7C" w:rsidR="004D2C72" w:rsidRDefault="004D2C72" w:rsidP="004D2C72"/>
    <w:p w14:paraId="7C142DCF" w14:textId="77777777" w:rsidR="004D2C72" w:rsidRPr="00DF6D20" w:rsidRDefault="004D2C72" w:rsidP="004D2C72"/>
    <w:p w14:paraId="563C0A01" w14:textId="39AD3BF9" w:rsidR="004D2C72" w:rsidRDefault="004D2C72" w:rsidP="004D2C72">
      <w:r>
        <w:t>Q</w:t>
      </w:r>
      <w:r>
        <w:fldChar w:fldCharType="begin"/>
      </w:r>
      <w:r>
        <w:instrText xml:space="preserve"> SEQ q \* MERGEFORMAT </w:instrText>
      </w:r>
      <w:r>
        <w:fldChar w:fldCharType="separate"/>
      </w:r>
      <w:r>
        <w:rPr>
          <w:noProof/>
        </w:rPr>
        <w:t>24</w:t>
      </w:r>
      <w:r>
        <w:rPr>
          <w:noProof/>
        </w:rPr>
        <w:fldChar w:fldCharType="end"/>
      </w:r>
      <w:r>
        <w:tab/>
      </w:r>
      <w:r w:rsidRPr="00DF6D20">
        <w:t xml:space="preserve">At a security presentation a researcher gives a demonstration of </w:t>
      </w:r>
      <w:proofErr w:type="spellStart"/>
      <w:r w:rsidRPr="00DF6D20">
        <w:t>Scrypt</w:t>
      </w:r>
      <w:proofErr w:type="spellEnd"/>
      <w:r w:rsidRPr="00DF6D20">
        <w:t>. In the presentation he shows a demonstration with a password of "password" and fixed salt of "</w:t>
      </w:r>
      <w:proofErr w:type="spellStart"/>
      <w:r w:rsidRPr="00DF6D20">
        <w:t>NaCl</w:t>
      </w:r>
      <w:proofErr w:type="spellEnd"/>
      <w:r w:rsidRPr="00DF6D20">
        <w:t>". For each run he runs the hashing function, the hashed value changes, but, each time, the computation took longer. Which parameter is the researcher likely to be changing, and why does that parameter exist? Can the researcher select any value for the parameter? [</w:t>
      </w:r>
      <w:hyperlink r:id="rId9" w:history="1">
        <w:r w:rsidRPr="00DF6D20">
          <w:rPr>
            <w:rStyle w:val="Hyperlink"/>
          </w:rPr>
          <w:t>Example</w:t>
        </w:r>
      </w:hyperlink>
      <w:r w:rsidRPr="00DF6D20">
        <w:t>]</w:t>
      </w:r>
      <w:r>
        <w:t xml:space="preserve"> [Ref: Hashing]</w:t>
      </w:r>
    </w:p>
    <w:p w14:paraId="5858BB01" w14:textId="77777777" w:rsidR="004D2C72" w:rsidRDefault="004D2C72" w:rsidP="004D2C72"/>
    <w:p w14:paraId="5F0AEBC1" w14:textId="77777777" w:rsidR="004D2C72" w:rsidRDefault="004D2C72" w:rsidP="004D2C72"/>
    <w:p w14:paraId="41033583" w14:textId="77777777" w:rsidR="004D2C72" w:rsidRPr="00DF6D20" w:rsidRDefault="004D2C72" w:rsidP="004D2C72"/>
    <w:p w14:paraId="3328B9BC" w14:textId="22677B8A" w:rsidR="004D2C72" w:rsidRDefault="004D2C72" w:rsidP="004D2C72">
      <w:r>
        <w:t>Q</w:t>
      </w:r>
      <w:r>
        <w:fldChar w:fldCharType="begin"/>
      </w:r>
      <w:r>
        <w:instrText xml:space="preserve"> SEQ q \* MERGEFORMAT </w:instrText>
      </w:r>
      <w:r>
        <w:fldChar w:fldCharType="separate"/>
      </w:r>
      <w:r>
        <w:rPr>
          <w:noProof/>
        </w:rPr>
        <w:t>25</w:t>
      </w:r>
      <w:r>
        <w:rPr>
          <w:noProof/>
        </w:rPr>
        <w:fldChar w:fldCharType="end"/>
      </w:r>
      <w:r>
        <w:tab/>
      </w:r>
      <w:r w:rsidRPr="00DF6D20">
        <w:t>There has been a major data breach within your company, and you are to appear on Sky News to report it. Your company has used PBKDF2 to hash its passwords. How do you explain to your customers that their passwords are unlikely to be breached?</w:t>
      </w:r>
      <w:r>
        <w:t xml:space="preserve"> [Ref: Hashing]</w:t>
      </w:r>
    </w:p>
    <w:p w14:paraId="4A317C1C" w14:textId="77777777" w:rsidR="004D2C72" w:rsidRDefault="004D2C72" w:rsidP="004D2C72"/>
    <w:p w14:paraId="38928CB7" w14:textId="77777777" w:rsidR="004D2C72" w:rsidRPr="004543B3" w:rsidRDefault="004D2C72" w:rsidP="00A57E81"/>
    <w:p w14:paraId="5AB3C023" w14:textId="6E881D37" w:rsidR="00B615F8" w:rsidRPr="00B615F8" w:rsidRDefault="004D2C72" w:rsidP="00A57E81">
      <w:pPr>
        <w:pStyle w:val="Heading2"/>
      </w:pPr>
      <w:r>
        <w:t>3</w:t>
      </w:r>
      <w:r w:rsidR="00B615F8" w:rsidRPr="00B615F8">
        <w:t xml:space="preserve">. </w:t>
      </w:r>
      <w:r w:rsidR="00B615F8" w:rsidRPr="00B615F8">
        <w:tab/>
        <w:t>Public Key</w:t>
      </w:r>
    </w:p>
    <w:p w14:paraId="24B5B894" w14:textId="4B526FB4" w:rsidR="00B615F8" w:rsidRDefault="00A706D5" w:rsidP="00A57E81">
      <w:r>
        <w:t>Key t</w:t>
      </w:r>
      <w:r w:rsidR="006A1FAF">
        <w:t>opics: RSA, Elliptic Curve</w:t>
      </w:r>
    </w:p>
    <w:p w14:paraId="3357C64D" w14:textId="1CFD5134" w:rsidR="00942AF5" w:rsidRDefault="00942AF5" w:rsidP="00A57E81">
      <w:r w:rsidRPr="00942AF5">
        <w:t>Q</w:t>
      </w:r>
      <w:r w:rsidR="001D3361">
        <w:fldChar w:fldCharType="begin"/>
      </w:r>
      <w:r w:rsidR="001D3361">
        <w:instrText xml:space="preserve"> SEQ q \* MERGEFORMAT </w:instrText>
      </w:r>
      <w:r w:rsidR="001D3361">
        <w:fldChar w:fldCharType="separate"/>
      </w:r>
      <w:r w:rsidR="004D2C72">
        <w:rPr>
          <w:noProof/>
        </w:rPr>
        <w:t>26</w:t>
      </w:r>
      <w:r w:rsidR="001D3361">
        <w:rPr>
          <w:noProof/>
        </w:rPr>
        <w:fldChar w:fldCharType="end"/>
      </w:r>
      <w:r w:rsidRPr="00942AF5">
        <w:tab/>
        <w:t>Explain how public key provides both privacy and identity verification.</w:t>
      </w:r>
      <w:r w:rsidR="00B615F8">
        <w:t xml:space="preserve"> [Ref: Public key]</w:t>
      </w:r>
    </w:p>
    <w:p w14:paraId="495F3723" w14:textId="7174FC90" w:rsidR="00942AF5" w:rsidRDefault="00942AF5" w:rsidP="00A57E81"/>
    <w:p w14:paraId="300A0757" w14:textId="77777777" w:rsidR="00B615F8" w:rsidRDefault="00B615F8" w:rsidP="00A57E81"/>
    <w:p w14:paraId="64D31846" w14:textId="77777777" w:rsidR="00942AF5" w:rsidRPr="00942AF5" w:rsidRDefault="00942AF5" w:rsidP="00A57E81"/>
    <w:p w14:paraId="1157181D" w14:textId="33EF3B71" w:rsidR="00942AF5" w:rsidRDefault="00A706D5" w:rsidP="00A57E81">
      <w:r>
        <w:t>Q</w:t>
      </w:r>
      <w:r w:rsidR="001D3361">
        <w:fldChar w:fldCharType="begin"/>
      </w:r>
      <w:r w:rsidR="001D3361">
        <w:instrText xml:space="preserve"> SEQ q \* MERGEFORMAT </w:instrText>
      </w:r>
      <w:r w:rsidR="001D3361">
        <w:fldChar w:fldCharType="separate"/>
      </w:r>
      <w:r w:rsidR="004D2C72">
        <w:rPr>
          <w:noProof/>
        </w:rPr>
        <w:t>27</w:t>
      </w:r>
      <w:r w:rsidR="001D3361">
        <w:rPr>
          <w:noProof/>
        </w:rPr>
        <w:fldChar w:fldCharType="end"/>
      </w:r>
      <w:r w:rsidR="00942AF5" w:rsidRPr="00942AF5">
        <w:tab/>
        <w:t xml:space="preserve">Explain how </w:t>
      </w:r>
      <w:r w:rsidR="00942AF5" w:rsidRPr="00027482">
        <w:rPr>
          <w:noProof/>
        </w:rPr>
        <w:t xml:space="preserve">the </w:t>
      </w:r>
      <w:r w:rsidR="00942AF5" w:rsidRPr="00027482">
        <w:rPr>
          <w:i/>
          <w:noProof/>
        </w:rPr>
        <w:t>e</w:t>
      </w:r>
      <w:r w:rsidR="00942AF5" w:rsidRPr="00942AF5">
        <w:t xml:space="preserve"> and </w:t>
      </w:r>
      <w:r w:rsidR="00942AF5" w:rsidRPr="00942AF5">
        <w:rPr>
          <w:i/>
        </w:rPr>
        <w:t>d</w:t>
      </w:r>
      <w:r w:rsidR="00942AF5" w:rsidRPr="00942AF5">
        <w:t xml:space="preserve"> values </w:t>
      </w:r>
      <w:r w:rsidR="00942AF5" w:rsidRPr="00027482">
        <w:rPr>
          <w:noProof/>
        </w:rPr>
        <w:t>are determined</w:t>
      </w:r>
      <w:r w:rsidR="00942AF5" w:rsidRPr="00942AF5">
        <w:t xml:space="preserve"> </w:t>
      </w:r>
      <w:r w:rsidR="00942AF5" w:rsidRPr="00027482">
        <w:rPr>
          <w:noProof/>
        </w:rPr>
        <w:t>within</w:t>
      </w:r>
      <w:r w:rsidR="00942AF5" w:rsidRPr="00942AF5">
        <w:t xml:space="preserve"> the RSA method.</w:t>
      </w:r>
      <w:r w:rsidR="00942AF5">
        <w:t xml:space="preserve"> What are the values that </w:t>
      </w:r>
      <w:r w:rsidR="00942AF5" w:rsidRPr="00027482">
        <w:rPr>
          <w:noProof/>
        </w:rPr>
        <w:t>are distributed</w:t>
      </w:r>
      <w:r w:rsidR="00942AF5">
        <w:t xml:space="preserve"> and which are kept secret?</w:t>
      </w:r>
      <w:r w:rsidR="00942AF5" w:rsidRPr="00942AF5">
        <w:rPr>
          <w:noProof/>
        </w:rPr>
        <w:t xml:space="preserve"> </w:t>
      </w:r>
      <w:r w:rsidR="00B615F8">
        <w:rPr>
          <w:noProof/>
        </w:rPr>
        <w:t xml:space="preserve"> </w:t>
      </w:r>
      <w:r w:rsidR="00B615F8">
        <w:t>[Ref: Public key]</w:t>
      </w:r>
    </w:p>
    <w:p w14:paraId="5544CC7A" w14:textId="63D5E303" w:rsidR="00942AF5" w:rsidRDefault="00942AF5" w:rsidP="00A57E81"/>
    <w:p w14:paraId="1F72E559" w14:textId="77777777" w:rsidR="00A57E81" w:rsidRDefault="00A57E81" w:rsidP="00A57E81"/>
    <w:p w14:paraId="3DA85759" w14:textId="7E2BD56F" w:rsidR="00B615F8" w:rsidRDefault="00B615F8" w:rsidP="00A57E81"/>
    <w:p w14:paraId="30B93985" w14:textId="4868D648" w:rsidR="00B615F8" w:rsidRDefault="00A706D5" w:rsidP="00A57E81">
      <w:r>
        <w:t>Q</w:t>
      </w:r>
      <w:r w:rsidR="001D3361">
        <w:fldChar w:fldCharType="begin"/>
      </w:r>
      <w:r w:rsidR="001D3361">
        <w:instrText xml:space="preserve"> SEQ q \* MERGEFORMAT </w:instrText>
      </w:r>
      <w:r w:rsidR="001D3361">
        <w:fldChar w:fldCharType="separate"/>
      </w:r>
      <w:r w:rsidR="004D2C72">
        <w:rPr>
          <w:noProof/>
        </w:rPr>
        <w:t>28</w:t>
      </w:r>
      <w:r w:rsidR="001D3361">
        <w:rPr>
          <w:noProof/>
        </w:rPr>
        <w:fldChar w:fldCharType="end"/>
      </w:r>
      <w:r w:rsidR="00B615F8" w:rsidRPr="00942AF5">
        <w:tab/>
        <w:t>Bob has just produced a key pair, in a Base-64 format, and now wants to send this to Alice. What advice would you give him on sending the key pair to Alice?</w:t>
      </w:r>
      <w:r w:rsidR="00B615F8">
        <w:t xml:space="preserve"> [Ref: Public key]</w:t>
      </w:r>
    </w:p>
    <w:p w14:paraId="72A7F6F0" w14:textId="15D55975" w:rsidR="00B615F8" w:rsidRDefault="00B615F8" w:rsidP="00A57E81"/>
    <w:p w14:paraId="34D593FA" w14:textId="77777777" w:rsidR="00A57E81" w:rsidRDefault="00A57E81" w:rsidP="00A57E81"/>
    <w:p w14:paraId="19119C47" w14:textId="626DC51C" w:rsidR="00B615F8" w:rsidRDefault="00B615F8" w:rsidP="00A57E81"/>
    <w:p w14:paraId="479B82B9" w14:textId="5CB9E2CB" w:rsidR="00A706D5" w:rsidRDefault="00A706D5" w:rsidP="00A57E81">
      <w:r>
        <w:t>Q</w:t>
      </w:r>
      <w:r w:rsidR="001D3361">
        <w:fldChar w:fldCharType="begin"/>
      </w:r>
      <w:r w:rsidR="001D3361">
        <w:instrText xml:space="preserve"> SEQ q \* MERGEFORMAT </w:instrText>
      </w:r>
      <w:r w:rsidR="001D3361">
        <w:fldChar w:fldCharType="separate"/>
      </w:r>
      <w:r w:rsidR="004D2C72">
        <w:rPr>
          <w:noProof/>
        </w:rPr>
        <w:t>29</w:t>
      </w:r>
      <w:r w:rsidR="001D3361">
        <w:rPr>
          <w:noProof/>
        </w:rPr>
        <w:fldChar w:fldCharType="end"/>
      </w:r>
      <w:r w:rsidRPr="00942AF5">
        <w:tab/>
        <w:t>Bob has two numbers which give a GCD of 1. Trent says that this happens because the numbers are prime. Is Trent correct? Explain your answer.</w:t>
      </w:r>
      <w:r>
        <w:t xml:space="preserve"> [Ref: Public key]</w:t>
      </w:r>
    </w:p>
    <w:p w14:paraId="282FAA0D" w14:textId="1293CDD1" w:rsidR="00A706D5" w:rsidRDefault="00A706D5" w:rsidP="00A57E81"/>
    <w:p w14:paraId="50604A10" w14:textId="44DDE01F" w:rsidR="00A57E81" w:rsidRDefault="00A57E81" w:rsidP="00A57E81"/>
    <w:p w14:paraId="0EEBD477" w14:textId="77777777" w:rsidR="004D2C72" w:rsidRDefault="004D2C72" w:rsidP="00A57E81"/>
    <w:p w14:paraId="4EA8BA89" w14:textId="10AEAF18" w:rsidR="00A57E81" w:rsidRDefault="00A57E81" w:rsidP="00A57E81">
      <w:r>
        <w:t>Q</w:t>
      </w:r>
      <w:fldSimple w:instr=" SEQ q \* MERGEFORMAT ">
        <w:r w:rsidR="004D2C72">
          <w:rPr>
            <w:noProof/>
          </w:rPr>
          <w:t>30</w:t>
        </w:r>
      </w:fldSimple>
      <w:r>
        <w:tab/>
      </w:r>
      <w:r w:rsidRPr="00CE4990">
        <w:t xml:space="preserve">With RSA, Bob selects two prime numbers </w:t>
      </w:r>
      <w:r w:rsidRPr="0080581E">
        <w:rPr>
          <w:noProof/>
        </w:rPr>
        <w:t>of:</w:t>
      </w:r>
      <w:r w:rsidRPr="00CE4990">
        <w:t xml:space="preserve"> p=3, q=5. What are the encryption and decryption keys? For a message of 4, prove that the decrypted value is the same of the message.</w:t>
      </w:r>
      <w:r>
        <w:t xml:space="preserve"> [Ref: Public key]</w:t>
      </w:r>
    </w:p>
    <w:p w14:paraId="73884AC1" w14:textId="77777777" w:rsidR="00A57E81" w:rsidRDefault="00A57E81" w:rsidP="00A57E81"/>
    <w:p w14:paraId="4279B74A" w14:textId="77777777" w:rsidR="00E86411" w:rsidRDefault="00E86411" w:rsidP="00A57E81"/>
    <w:p w14:paraId="52797BD5" w14:textId="7EA1FBD0" w:rsidR="00E86411" w:rsidRDefault="00E86411" w:rsidP="00A57E81">
      <w:r>
        <w:t>Q</w:t>
      </w:r>
      <w:r w:rsidR="001D3361">
        <w:fldChar w:fldCharType="begin"/>
      </w:r>
      <w:r w:rsidR="001D3361">
        <w:instrText xml:space="preserve"> SEQ q \* MERGEFORMAT </w:instrText>
      </w:r>
      <w:r w:rsidR="001D3361">
        <w:fldChar w:fldCharType="separate"/>
      </w:r>
      <w:r w:rsidR="004D2C72">
        <w:rPr>
          <w:noProof/>
        </w:rPr>
        <w:t>31</w:t>
      </w:r>
      <w:r w:rsidR="001D3361">
        <w:rPr>
          <w:noProof/>
        </w:rPr>
        <w:fldChar w:fldCharType="end"/>
      </w:r>
      <w:r>
        <w:tab/>
      </w:r>
      <w:r w:rsidRPr="006010EE">
        <w:t xml:space="preserve">Bob </w:t>
      </w:r>
      <w:r w:rsidRPr="00A57E81">
        <w:t>selects</w:t>
      </w:r>
      <w:r w:rsidRPr="006010EE">
        <w:t xml:space="preserve"> a </w:t>
      </w:r>
      <w:r w:rsidRPr="0080581E">
        <w:rPr>
          <w:i/>
          <w:noProof/>
        </w:rPr>
        <w:t>p</w:t>
      </w:r>
      <w:r w:rsidRPr="0080581E">
        <w:rPr>
          <w:noProof/>
        </w:rPr>
        <w:t xml:space="preserve"> value</w:t>
      </w:r>
      <w:r w:rsidRPr="006010EE">
        <w:t xml:space="preserve"> of 7 and a </w:t>
      </w:r>
      <w:r w:rsidRPr="006010EE">
        <w:rPr>
          <w:i/>
        </w:rPr>
        <w:t>q</w:t>
      </w:r>
      <w:r w:rsidRPr="006010EE">
        <w:t xml:space="preserve"> value of 9, but he cannot get his RSA encryption to work. What is the problem?</w:t>
      </w:r>
      <w:r w:rsidR="00A57E81">
        <w:t xml:space="preserve"> [Ref: Public key]</w:t>
      </w:r>
    </w:p>
    <w:p w14:paraId="19906E14" w14:textId="77777777" w:rsidR="00E86411" w:rsidRDefault="00E86411" w:rsidP="00A57E81"/>
    <w:p w14:paraId="54DBA49F" w14:textId="77777777" w:rsidR="00E86411" w:rsidRPr="006010EE" w:rsidRDefault="00E86411" w:rsidP="00A57E81"/>
    <w:p w14:paraId="094739D0" w14:textId="50516BBE" w:rsidR="00E86411" w:rsidRDefault="00E86411" w:rsidP="00A57E81">
      <w:r>
        <w:t>Q</w:t>
      </w:r>
      <w:r w:rsidR="001D3361">
        <w:fldChar w:fldCharType="begin"/>
      </w:r>
      <w:r w:rsidR="001D3361">
        <w:instrText xml:space="preserve"> SEQ q \* MERGEFORMAT </w:instrText>
      </w:r>
      <w:r w:rsidR="001D3361">
        <w:fldChar w:fldCharType="separate"/>
      </w:r>
      <w:r w:rsidR="004D2C72">
        <w:rPr>
          <w:noProof/>
        </w:rPr>
        <w:t>32</w:t>
      </w:r>
      <w:r w:rsidR="001D3361">
        <w:rPr>
          <w:noProof/>
        </w:rPr>
        <w:fldChar w:fldCharType="end"/>
      </w:r>
      <w:r>
        <w:tab/>
      </w:r>
      <w:r w:rsidRPr="006010EE">
        <w:t xml:space="preserve">Bob has selected a </w:t>
      </w:r>
      <w:r w:rsidRPr="0080581E">
        <w:rPr>
          <w:noProof/>
        </w:rPr>
        <w:t>p value</w:t>
      </w:r>
      <w:r w:rsidRPr="006010EE">
        <w:t xml:space="preserve"> of 11 and a q value of 7. Which of the following are possible encryption keys: (5,77), (3,77), (9,77), (11,77), and (24,77).</w:t>
      </w:r>
      <w:r w:rsidR="00A57E81">
        <w:t xml:space="preserve"> [Ref: Public key]</w:t>
      </w:r>
    </w:p>
    <w:p w14:paraId="0C819012" w14:textId="77777777" w:rsidR="00E86411" w:rsidRDefault="00E86411" w:rsidP="00A57E81"/>
    <w:p w14:paraId="6180BC28" w14:textId="77777777" w:rsidR="00E86411" w:rsidRPr="006010EE" w:rsidRDefault="00E86411" w:rsidP="00A57E81"/>
    <w:p w14:paraId="22BF3E86" w14:textId="1F033D88" w:rsidR="00E86411" w:rsidRDefault="00E86411" w:rsidP="00A57E81">
      <w:r>
        <w:t>Q</w:t>
      </w:r>
      <w:r w:rsidR="001D3361">
        <w:fldChar w:fldCharType="begin"/>
      </w:r>
      <w:r w:rsidR="001D3361">
        <w:instrText xml:space="preserve"> SEQ q \* MERGEFORMAT </w:instrText>
      </w:r>
      <w:r w:rsidR="001D3361">
        <w:fldChar w:fldCharType="separate"/>
      </w:r>
      <w:r w:rsidR="004D2C72">
        <w:rPr>
          <w:noProof/>
        </w:rPr>
        <w:t>33</w:t>
      </w:r>
      <w:r w:rsidR="001D3361">
        <w:rPr>
          <w:noProof/>
        </w:rPr>
        <w:fldChar w:fldCharType="end"/>
      </w:r>
      <w:r>
        <w:tab/>
      </w:r>
      <w:r w:rsidRPr="006010EE">
        <w:t xml:space="preserve">Bob and Alice decide to use RSA encryption to send secure email, where Bob uses Alice's public key to encrypt, and she uses her private key to decrypt. What is the main problem caused with this, as </w:t>
      </w:r>
      <w:r w:rsidRPr="0080581E">
        <w:rPr>
          <w:noProof/>
        </w:rPr>
        <w:t>apposed</w:t>
      </w:r>
      <w:r w:rsidRPr="006010EE">
        <w:t xml:space="preserve"> to using symmetric encryption?</w:t>
      </w:r>
      <w:r w:rsidR="00A57E81">
        <w:t xml:space="preserve"> </w:t>
      </w:r>
      <w:r w:rsidR="00F83FA3">
        <w:t>[Ref: Public key]</w:t>
      </w:r>
    </w:p>
    <w:p w14:paraId="1DCE550D" w14:textId="77777777" w:rsidR="00E86411" w:rsidRDefault="00E86411" w:rsidP="00A57E81"/>
    <w:p w14:paraId="0FA19A4F" w14:textId="77777777" w:rsidR="00E86411" w:rsidRPr="006010EE" w:rsidRDefault="00E86411" w:rsidP="00A57E81"/>
    <w:p w14:paraId="45A98039" w14:textId="24D4FE31" w:rsidR="00E86411" w:rsidRDefault="00E86411" w:rsidP="00A57E81">
      <w:r>
        <w:lastRenderedPageBreak/>
        <w:t>Q</w:t>
      </w:r>
      <w:r w:rsidR="001D3361">
        <w:fldChar w:fldCharType="begin"/>
      </w:r>
      <w:r w:rsidR="001D3361">
        <w:instrText xml:space="preserve"> SEQ q \* MERGEFORMAT </w:instrText>
      </w:r>
      <w:r w:rsidR="001D3361">
        <w:fldChar w:fldCharType="separate"/>
      </w:r>
      <w:r w:rsidR="004D2C72">
        <w:rPr>
          <w:noProof/>
        </w:rPr>
        <w:t>34</w:t>
      </w:r>
      <w:r w:rsidR="001D3361">
        <w:rPr>
          <w:noProof/>
        </w:rPr>
        <w:fldChar w:fldCharType="end"/>
      </w:r>
      <w:r>
        <w:tab/>
      </w:r>
      <w:r w:rsidRPr="006010EE">
        <w:t xml:space="preserve">Bob tells Alice that she should send her private key </w:t>
      </w:r>
      <w:r w:rsidRPr="0080581E">
        <w:rPr>
          <w:noProof/>
        </w:rPr>
        <w:t>in order that</w:t>
      </w:r>
      <w:r w:rsidRPr="006010EE">
        <w:t xml:space="preserve"> he should encrypt something for her. Outline the main problem caused by this.</w:t>
      </w:r>
      <w:r w:rsidR="00F83FA3">
        <w:t xml:space="preserve"> [Ref: Public key]</w:t>
      </w:r>
    </w:p>
    <w:p w14:paraId="12A8D50A" w14:textId="77777777" w:rsidR="00E86411" w:rsidRDefault="00E86411" w:rsidP="00A57E81"/>
    <w:p w14:paraId="72019B4D" w14:textId="77777777" w:rsidR="00E86411" w:rsidRPr="006010EE" w:rsidRDefault="00E86411" w:rsidP="00A57E81"/>
    <w:p w14:paraId="42AFBB6E" w14:textId="19A2ECDF" w:rsidR="00E86411" w:rsidRPr="006010EE" w:rsidRDefault="00E86411" w:rsidP="00A57E81">
      <w:pPr>
        <w:rPr>
          <w:noProof/>
        </w:rPr>
      </w:pPr>
      <w:r>
        <w:t>Q</w:t>
      </w:r>
      <w:r w:rsidR="001D3361">
        <w:fldChar w:fldCharType="begin"/>
      </w:r>
      <w:r w:rsidR="001D3361">
        <w:instrText xml:space="preserve"> SEQ q \* MERGEFORMAT </w:instrText>
      </w:r>
      <w:r w:rsidR="001D3361">
        <w:fldChar w:fldCharType="separate"/>
      </w:r>
      <w:r w:rsidR="004D2C72">
        <w:rPr>
          <w:noProof/>
        </w:rPr>
        <w:t>35</w:t>
      </w:r>
      <w:r w:rsidR="001D3361">
        <w:rPr>
          <w:noProof/>
        </w:rPr>
        <w:fldChar w:fldCharType="end"/>
      </w:r>
      <w:r>
        <w:tab/>
      </w:r>
      <w:r w:rsidRPr="006010EE">
        <w:t xml:space="preserve">Security professionals say that RSA keys of over 1,024 bits are secure. What is the core protection against the RSA method </w:t>
      </w:r>
      <w:r w:rsidRPr="0080581E">
        <w:rPr>
          <w:noProof/>
        </w:rPr>
        <w:t>being cracked</w:t>
      </w:r>
      <w:r w:rsidRPr="006010EE">
        <w:t xml:space="preserve"> for keys of 1,024 bits and </w:t>
      </w:r>
      <w:r w:rsidRPr="0080581E">
        <w:rPr>
          <w:noProof/>
        </w:rPr>
        <w:t>more.</w:t>
      </w:r>
      <w:r w:rsidR="00F83FA3">
        <w:rPr>
          <w:noProof/>
        </w:rPr>
        <w:t xml:space="preserve"> </w:t>
      </w:r>
      <w:r w:rsidR="00F83FA3">
        <w:t>[Ref: Public key]</w:t>
      </w:r>
    </w:p>
    <w:p w14:paraId="6AB63882" w14:textId="77777777" w:rsidR="00E86411" w:rsidRDefault="00E86411" w:rsidP="00A57E81"/>
    <w:p w14:paraId="6BA2D35A" w14:textId="77777777" w:rsidR="00E86411" w:rsidRPr="006010EE" w:rsidRDefault="00E86411" w:rsidP="00A57E81"/>
    <w:p w14:paraId="609314C3" w14:textId="50C39BD9" w:rsidR="00E86411" w:rsidRDefault="00E86411" w:rsidP="00A57E81">
      <w:r>
        <w:t>Q</w:t>
      </w:r>
      <w:r w:rsidR="001D3361">
        <w:fldChar w:fldCharType="begin"/>
      </w:r>
      <w:r w:rsidR="001D3361">
        <w:instrText xml:space="preserve"> SEQ q \* MERGEFORMAT </w:instrText>
      </w:r>
      <w:r w:rsidR="001D3361">
        <w:fldChar w:fldCharType="separate"/>
      </w:r>
      <w:r w:rsidR="004D2C72">
        <w:rPr>
          <w:noProof/>
        </w:rPr>
        <w:t>36</w:t>
      </w:r>
      <w:r w:rsidR="001D3361">
        <w:rPr>
          <w:noProof/>
        </w:rPr>
        <w:fldChar w:fldCharType="end"/>
      </w:r>
      <w:r>
        <w:tab/>
      </w:r>
      <w:r w:rsidRPr="006010EE">
        <w:t xml:space="preserve">Bob and Alice get into a debate about the size of the d and </w:t>
      </w:r>
      <w:r w:rsidRPr="00970B87">
        <w:rPr>
          <w:noProof/>
        </w:rPr>
        <w:t>e values</w:t>
      </w:r>
      <w:r w:rsidRPr="006010EE">
        <w:t xml:space="preserve"> in the RSA encryption key. Bob says that, in </w:t>
      </w:r>
      <w:r w:rsidRPr="0080581E">
        <w:rPr>
          <w:noProof/>
        </w:rPr>
        <w:t>real-life</w:t>
      </w:r>
      <w:r w:rsidRPr="006010EE">
        <w:t xml:space="preserve"> keys, the length of the e value in (</w:t>
      </w:r>
      <w:proofErr w:type="spellStart"/>
      <w:r w:rsidRPr="006010EE">
        <w:t>e,n</w:t>
      </w:r>
      <w:proofErr w:type="spellEnd"/>
      <w:r w:rsidRPr="006010EE">
        <w:t>) is normally about the same size as the d value (</w:t>
      </w:r>
      <w:proofErr w:type="spellStart"/>
      <w:r w:rsidRPr="006010EE">
        <w:t>d,n</w:t>
      </w:r>
      <w:proofErr w:type="spellEnd"/>
      <w:r w:rsidRPr="006010EE">
        <w:t xml:space="preserve">). </w:t>
      </w:r>
      <w:r>
        <w:t>Alice disagrees. Who is correct?</w:t>
      </w:r>
      <w:r w:rsidR="00F83FA3">
        <w:t xml:space="preserve"> [Ref: Public key]</w:t>
      </w:r>
    </w:p>
    <w:p w14:paraId="4781370E" w14:textId="526C07E4" w:rsidR="00E86411" w:rsidRDefault="00E86411" w:rsidP="00A57E81"/>
    <w:p w14:paraId="15779F2E" w14:textId="29226A06" w:rsidR="00A57E81" w:rsidRDefault="00A57E81" w:rsidP="00A57E81"/>
    <w:p w14:paraId="284A3881" w14:textId="77777777" w:rsidR="00A57E81" w:rsidRDefault="00A57E81" w:rsidP="00A57E81"/>
    <w:p w14:paraId="410AB26E" w14:textId="3056FD1D" w:rsidR="00A57E81" w:rsidRDefault="00A57E81" w:rsidP="00A57E81">
      <w:r>
        <w:t>Q</w:t>
      </w:r>
      <w:fldSimple w:instr=" SEQ q \* MERGEFORMAT ">
        <w:r w:rsidR="004D2C72">
          <w:rPr>
            <w:noProof/>
          </w:rPr>
          <w:t>37</w:t>
        </w:r>
      </w:fldSimple>
      <w:r>
        <w:tab/>
        <w:t xml:space="preserve">Bob says that Elliptic Curve Cryptography (ECC) is an easy method to crack. Explain to Bob how ECC operates, and why it can be a secure method. </w:t>
      </w:r>
      <w:r w:rsidR="00F83FA3">
        <w:t xml:space="preserve"> [Ref: Public key]</w:t>
      </w:r>
    </w:p>
    <w:p w14:paraId="7D04ED25" w14:textId="42667BEA" w:rsidR="00A57E81" w:rsidRDefault="00A57E81" w:rsidP="00A57E81"/>
    <w:p w14:paraId="70AC8BAF" w14:textId="33219678" w:rsidR="00A57E81" w:rsidRDefault="00A57E81" w:rsidP="00A57E81"/>
    <w:p w14:paraId="2A9644F9" w14:textId="3A899CF4" w:rsidR="004A69F5" w:rsidRDefault="004A69F5" w:rsidP="00A57E81"/>
    <w:p w14:paraId="4C571C1A" w14:textId="77777777" w:rsidR="004D2C72" w:rsidRDefault="004D2C72" w:rsidP="00A57E81"/>
    <w:p w14:paraId="30743E68" w14:textId="1FD8B6C6" w:rsidR="004D2C72" w:rsidRPr="00942AF5" w:rsidRDefault="004D2C72" w:rsidP="004D2C72">
      <w:pPr>
        <w:pStyle w:val="Heading2"/>
      </w:pPr>
      <w:r>
        <w:t>4.</w:t>
      </w:r>
      <w:r>
        <w:tab/>
        <w:t>Key Exchange</w:t>
      </w:r>
    </w:p>
    <w:p w14:paraId="56D95FFE" w14:textId="3FE09C49" w:rsidR="00A57E81" w:rsidRDefault="004D2C72" w:rsidP="004D2C72">
      <w:r>
        <w:t xml:space="preserve">Key topics: </w:t>
      </w:r>
      <w:r>
        <w:t>Diffie-Hellman</w:t>
      </w:r>
      <w:r>
        <w:t xml:space="preserve">, </w:t>
      </w:r>
      <w:r>
        <w:t>ECDH, Using Public Key to Exchange Key</w:t>
      </w:r>
    </w:p>
    <w:p w14:paraId="17BCAFAF" w14:textId="0E0BDFF2" w:rsidR="004D2C72" w:rsidRPr="00CE4990" w:rsidRDefault="004D2C72" w:rsidP="004D2C72">
      <w:r>
        <w:t>Q</w:t>
      </w:r>
      <w:r>
        <w:fldChar w:fldCharType="begin"/>
      </w:r>
      <w:r>
        <w:instrText xml:space="preserve"> SEQ q \* MERGEFORMAT </w:instrText>
      </w:r>
      <w:r>
        <w:fldChar w:fldCharType="separate"/>
      </w:r>
      <w:r>
        <w:rPr>
          <w:noProof/>
        </w:rPr>
        <w:t>39</w:t>
      </w:r>
      <w:r>
        <w:rPr>
          <w:noProof/>
        </w:rPr>
        <w:fldChar w:fldCharType="end"/>
      </w:r>
      <w:r>
        <w:tab/>
        <w:t>For Diffie-Hellman: G=2,351; N=5,683; x=7</w:t>
      </w:r>
      <w:r w:rsidRPr="00CE4990">
        <w:t xml:space="preserve"> </w:t>
      </w:r>
      <w:r>
        <w:t xml:space="preserve">and </w:t>
      </w:r>
      <w:r w:rsidRPr="00CE4990">
        <w:t>y=14. What is the shared key?</w:t>
      </w:r>
      <w:r>
        <w:t xml:space="preserve"> [Ref: Key Exchange]</w:t>
      </w:r>
    </w:p>
    <w:p w14:paraId="3CAC9B66" w14:textId="77777777" w:rsidR="004D2C72" w:rsidRDefault="004D2C72" w:rsidP="004D2C72">
      <w:pPr>
        <w:ind w:left="0" w:firstLine="0"/>
      </w:pPr>
    </w:p>
    <w:p w14:paraId="44D27531" w14:textId="77777777" w:rsidR="004D2C72" w:rsidRDefault="004D2C72" w:rsidP="004D2C72"/>
    <w:p w14:paraId="58E6AA2C" w14:textId="6A907680" w:rsidR="004D2C72" w:rsidRDefault="004D2C72" w:rsidP="004D2C72">
      <w:r>
        <w:t>Q</w:t>
      </w:r>
      <w:r>
        <w:fldChar w:fldCharType="begin"/>
      </w:r>
      <w:r>
        <w:instrText xml:space="preserve"> SEQ q \* MERGEFORMAT </w:instrText>
      </w:r>
      <w:r>
        <w:fldChar w:fldCharType="separate"/>
      </w:r>
      <w:r>
        <w:rPr>
          <w:noProof/>
        </w:rPr>
        <w:t>40</w:t>
      </w:r>
      <w:r>
        <w:rPr>
          <w:noProof/>
        </w:rPr>
        <w:fldChar w:fldCharType="end"/>
      </w:r>
      <w:r>
        <w:tab/>
        <w:t xml:space="preserve">With Diffie-Hellman, G is </w:t>
      </w:r>
      <w:r w:rsidRPr="00CE4990">
        <w:t>1579</w:t>
      </w:r>
      <w:r>
        <w:t xml:space="preserve">, and N is </w:t>
      </w:r>
      <w:r w:rsidRPr="00CE4990">
        <w:t>7561</w:t>
      </w:r>
      <w:r>
        <w:t xml:space="preserve">. Bob selects 13 and Alice </w:t>
      </w:r>
      <w:r w:rsidRPr="0080581E">
        <w:rPr>
          <w:noProof/>
        </w:rPr>
        <w:t>selects</w:t>
      </w:r>
      <w:r>
        <w:t xml:space="preserve"> 14.  Prove that the shared key is </w:t>
      </w:r>
      <w:r w:rsidRPr="00CE4990">
        <w:t>868</w:t>
      </w:r>
      <w:r>
        <w:t>. [Ref: Key Exchange]</w:t>
      </w:r>
    </w:p>
    <w:p w14:paraId="62815C3E" w14:textId="3C91DCF8" w:rsidR="004D2C72" w:rsidRDefault="004D2C72" w:rsidP="00A57E81"/>
    <w:p w14:paraId="42D6D82E" w14:textId="77777777" w:rsidR="004D2C72" w:rsidRDefault="004D2C72" w:rsidP="00A57E81"/>
    <w:p w14:paraId="21DD6D20" w14:textId="73729CB1" w:rsidR="00B615F8" w:rsidRDefault="00B615F8" w:rsidP="00A57E81"/>
    <w:p w14:paraId="0EF21BF4" w14:textId="175FBC46" w:rsidR="004D2C72" w:rsidRDefault="004D2C72" w:rsidP="00A57E81">
      <w:r>
        <w:t>Q</w:t>
      </w:r>
      <w:r>
        <w:fldChar w:fldCharType="begin"/>
      </w:r>
      <w:r>
        <w:instrText xml:space="preserve"> SEQ q \* MERGEFORMAT </w:instrText>
      </w:r>
      <w:r>
        <w:fldChar w:fldCharType="separate"/>
      </w:r>
      <w:r>
        <w:rPr>
          <w:noProof/>
        </w:rPr>
        <w:t>41</w:t>
      </w:r>
      <w:r>
        <w:rPr>
          <w:noProof/>
        </w:rPr>
        <w:fldChar w:fldCharType="end"/>
      </w:r>
      <w:r>
        <w:tab/>
      </w:r>
      <w:r w:rsidRPr="004D2C72">
        <w:t>Eve says that she sees the values passed within ECDH by Bob, and that she can crack the key. By explaining the ECHD key exchange method, outline how it would likely to be difficult for Eve to determine the shared key.</w:t>
      </w:r>
      <w:r>
        <w:t xml:space="preserve"> </w:t>
      </w:r>
      <w:r>
        <w:t>[Ref: Key Exchange]</w:t>
      </w:r>
    </w:p>
    <w:p w14:paraId="3AC5CB88" w14:textId="77777777" w:rsidR="004D2C72" w:rsidRDefault="004D2C72" w:rsidP="00A57E81"/>
    <w:p w14:paraId="5A46D72F" w14:textId="77777777" w:rsidR="00671570" w:rsidRDefault="00671570" w:rsidP="00A57E81"/>
    <w:p w14:paraId="0C9FC7C6" w14:textId="77777777" w:rsidR="00671570" w:rsidRDefault="00671570" w:rsidP="00A57E81"/>
    <w:p w14:paraId="12908DDB" w14:textId="77777777" w:rsidR="004D2C72" w:rsidRDefault="004D2C72" w:rsidP="00A57E81"/>
    <w:p w14:paraId="5566096F" w14:textId="77777777" w:rsidR="004543B3" w:rsidRDefault="004543B3" w:rsidP="00A57E81"/>
    <w:p w14:paraId="56A0D75B" w14:textId="77777777" w:rsidR="004D2C72" w:rsidRDefault="004D2C72">
      <w:pPr>
        <w:tabs>
          <w:tab w:val="clear" w:pos="851"/>
          <w:tab w:val="clear" w:pos="1418"/>
        </w:tabs>
        <w:spacing w:line="259" w:lineRule="auto"/>
        <w:ind w:left="0" w:firstLine="0"/>
        <w:rPr>
          <w:rFonts w:ascii="Arial" w:eastAsiaTheme="majorEastAsia" w:hAnsi="Arial" w:cs="Arial"/>
          <w:b/>
          <w:color w:val="FFFFFF" w:themeColor="background1"/>
          <w:sz w:val="28"/>
          <w:szCs w:val="28"/>
        </w:rPr>
      </w:pPr>
      <w:r>
        <w:br w:type="page"/>
      </w:r>
    </w:p>
    <w:p w14:paraId="4374CA63" w14:textId="26D864D4" w:rsidR="00DF6D20" w:rsidRDefault="00657505" w:rsidP="00A57E81">
      <w:pPr>
        <w:pStyle w:val="Heading2"/>
      </w:pPr>
      <w:r>
        <w:lastRenderedPageBreak/>
        <w:t>Exam paper from 2016/2017</w:t>
      </w:r>
    </w:p>
    <w:p w14:paraId="2D77B442" w14:textId="1257B1EF" w:rsidR="00A57E81" w:rsidRDefault="00A57E81" w:rsidP="00A57E81">
      <w:r>
        <w:t>This exam paper was a closed book test.</w:t>
      </w:r>
    </w:p>
    <w:p w14:paraId="7F20A68F" w14:textId="6920E17F" w:rsidR="00A57E81" w:rsidRPr="00F83FA3" w:rsidRDefault="00A57E81" w:rsidP="00A57E81">
      <w:pPr>
        <w:rPr>
          <w:b/>
        </w:rPr>
      </w:pPr>
      <w:r w:rsidRPr="00F83FA3">
        <w:rPr>
          <w:b/>
        </w:rPr>
        <w:t>Question 1</w:t>
      </w:r>
    </w:p>
    <w:p w14:paraId="1A785A3C" w14:textId="7D268F3F" w:rsidR="00A57E81" w:rsidRPr="00A57E81" w:rsidRDefault="00A57E81" w:rsidP="004D2C72">
      <w:pPr>
        <w:tabs>
          <w:tab w:val="clear" w:pos="851"/>
          <w:tab w:val="left" w:pos="0"/>
        </w:tabs>
        <w:ind w:left="0" w:firstLine="0"/>
        <w:jc w:val="both"/>
      </w:pPr>
      <w:r w:rsidRPr="00A57E81">
        <w:t xml:space="preserve">Bob and Co </w:t>
      </w:r>
      <w:proofErr w:type="gramStart"/>
      <w:r w:rsidRPr="00A57E81">
        <w:t>is</w:t>
      </w:r>
      <w:proofErr w:type="gramEnd"/>
      <w:r w:rsidRPr="00A57E81">
        <w:t xml:space="preserve"> an ISP, and they have recently been hacked, and their passwords released to the Internet. Their lead Information Officer defines that the passwords use eight</w:t>
      </w:r>
      <w:r w:rsidR="004D2C72">
        <w:t>-</w:t>
      </w:r>
      <w:r w:rsidRPr="00A57E81">
        <w:t xml:space="preserve">character passwords and were salted with a three-character hex value. The regular expression to filter the passwords defines the range of [a-z0-9] with a letter of the alphabet in the first character.  </w:t>
      </w:r>
    </w:p>
    <w:p w14:paraId="162A73C2" w14:textId="77777777" w:rsidR="00A57E81" w:rsidRPr="00A57E81" w:rsidRDefault="00A57E81" w:rsidP="00A57E81">
      <w:r w:rsidRPr="00A57E81">
        <w:t>(a)</w:t>
      </w:r>
      <w:r w:rsidRPr="00A57E81">
        <w:tab/>
        <w:t>What advice would you give to the company on their current policy on hashing their passwords? [5]</w:t>
      </w:r>
    </w:p>
    <w:p w14:paraId="75A7A9A6" w14:textId="77777777" w:rsidR="00A57E81" w:rsidRPr="00A57E81" w:rsidRDefault="00A57E81" w:rsidP="00A57E81">
      <w:r w:rsidRPr="00A57E81">
        <w:t>(b)</w:t>
      </w:r>
      <w:r w:rsidRPr="00A57E81">
        <w:tab/>
        <w:t>In the investigation, a hash cracker of 1 Tera hashes per second has been used.  Can you estimate how long it would take to crack all the passwords in the data? Give the working-out.  [5]</w:t>
      </w:r>
    </w:p>
    <w:p w14:paraId="3C242CC8" w14:textId="77777777" w:rsidR="00A57E81" w:rsidRPr="00F83FA3" w:rsidRDefault="00A57E81" w:rsidP="00A57E81">
      <w:pPr>
        <w:rPr>
          <w:b/>
        </w:rPr>
      </w:pPr>
      <w:r w:rsidRPr="00F83FA3">
        <w:rPr>
          <w:b/>
        </w:rPr>
        <w:t>Question 2</w:t>
      </w:r>
    </w:p>
    <w:p w14:paraId="52D6C8A6" w14:textId="77777777" w:rsidR="00A57E81" w:rsidRPr="00A57E81" w:rsidRDefault="00A57E81" w:rsidP="00A57E81">
      <w:r w:rsidRPr="00A57E81">
        <w:t>(a)</w:t>
      </w:r>
      <w:r w:rsidRPr="00A57E81">
        <w:tab/>
        <w:t>Calculate, for Diffie-Hellman, the shared key, if the agreed values are G=201, N=31, and Bob selects 15 and Alice selects 3. Give the working-out. [Marks: 3].</w:t>
      </w:r>
    </w:p>
    <w:p w14:paraId="14DC79E6" w14:textId="77777777" w:rsidR="00A57E81" w:rsidRPr="00A57E81" w:rsidRDefault="00A57E81" w:rsidP="00A57E81">
      <w:r w:rsidRPr="00A57E81">
        <w:t>(b)</w:t>
      </w:r>
      <w:r w:rsidRPr="00A57E81">
        <w:tab/>
        <w:t>In RSA, Bob generates two prime numbers: 13 and 11. From this create the encryption and decryption key. Give the working-out. [Marks: 3]</w:t>
      </w:r>
    </w:p>
    <w:p w14:paraId="693D2E1D" w14:textId="77777777" w:rsidR="00A57E81" w:rsidRPr="00A57E81" w:rsidRDefault="00A57E81" w:rsidP="00A57E81">
      <w:r w:rsidRPr="00A57E81">
        <w:t>(c)</w:t>
      </w:r>
      <w:r w:rsidRPr="00A57E81">
        <w:tab/>
        <w:t>Mallory and Eve are being watched by law enforcement agencies. The law enforcement agency decides that they want to decrypt the messages sent by Mallory to Eve, and thus sends Mallory a digital certificate related Eve, with a fake public key (for which they have the private key). Outline the problems that could be caused by this method, and how might the law enforcement agency overcome them? [Marks: 4]</w:t>
      </w:r>
    </w:p>
    <w:p w14:paraId="6B1F0C43" w14:textId="77777777" w:rsidR="00A57E81" w:rsidRPr="00F83FA3" w:rsidRDefault="00A57E81" w:rsidP="00A57E81">
      <w:pPr>
        <w:rPr>
          <w:b/>
        </w:rPr>
      </w:pPr>
      <w:r w:rsidRPr="00F83FA3">
        <w:rPr>
          <w:b/>
        </w:rPr>
        <w:t>Question 3</w:t>
      </w:r>
    </w:p>
    <w:p w14:paraId="21265E9A" w14:textId="77777777" w:rsidR="00A57E81" w:rsidRPr="00A57E81" w:rsidRDefault="00A57E81" w:rsidP="00A57E81">
      <w:r w:rsidRPr="00A57E81">
        <w:t>(a)</w:t>
      </w:r>
      <w:r w:rsidRPr="00A57E81">
        <w:tab/>
        <w:t>PKI uses key pairs for encryption and digital certificates to prove identity. Explain how PKI can be used to keep messages between Bob and Alice secret, and also how we can prove Bob's identity and the integrity of the message. How might an intruder manage to pretend to be Bob? [Marks: 5]</w:t>
      </w:r>
    </w:p>
    <w:p w14:paraId="580801F3" w14:textId="77777777" w:rsidR="00A57E81" w:rsidRPr="00A57E81" w:rsidRDefault="00A57E81" w:rsidP="00A57E81">
      <w:r w:rsidRPr="00A57E81">
        <w:t>(b)</w:t>
      </w:r>
      <w:r w:rsidRPr="00A57E81">
        <w:tab/>
        <w:t>PGP provides a method of securing email. Outline how PGP uses asymmetric and symmetric encryption in order to secure emails, while proving identities.  [Marks: 5]</w:t>
      </w:r>
    </w:p>
    <w:p w14:paraId="463FB679" w14:textId="77777777" w:rsidR="00A57E81" w:rsidRPr="00F83FA3" w:rsidRDefault="00A57E81" w:rsidP="00A57E81">
      <w:pPr>
        <w:rPr>
          <w:b/>
        </w:rPr>
      </w:pPr>
      <w:r w:rsidRPr="00F83FA3">
        <w:rPr>
          <w:b/>
        </w:rPr>
        <w:t>Question 4</w:t>
      </w:r>
    </w:p>
    <w:p w14:paraId="154808B7" w14:textId="77777777" w:rsidR="00A57E81" w:rsidRPr="00A57E81" w:rsidRDefault="00A57E81" w:rsidP="00A57E81">
      <w:r w:rsidRPr="00A57E81">
        <w:t>(a)</w:t>
      </w:r>
      <w:r w:rsidRPr="00A57E81">
        <w:tab/>
        <w:t>Outline the main weaknesses of passwords which use hashed values, and how salting overcomes these problems. How might a hacking tool overcome the usage of salt? [Marks: 5]</w:t>
      </w:r>
    </w:p>
    <w:p w14:paraId="4AFA1AF9" w14:textId="6B7E58C8" w:rsidR="00A57E81" w:rsidRPr="00A57E81" w:rsidRDefault="00A57E81" w:rsidP="00A57E81">
      <w:r w:rsidRPr="00A57E81">
        <w:t>(b)</w:t>
      </w:r>
      <w:r w:rsidRPr="00A57E81">
        <w:tab/>
        <w:t>For the following salted password (128-bits of salt) outline the process that would be involved when the user logs-in, and how the password</w:t>
      </w:r>
      <w:r>
        <w:t xml:space="preserve"> would be checked.  [Marks: 5]:</w:t>
      </w:r>
    </w:p>
    <w:p w14:paraId="624D59CF" w14:textId="77E9AE5A" w:rsidR="00657505" w:rsidRDefault="00A57E81" w:rsidP="00A57E81">
      <w:r w:rsidRPr="00A57E81">
        <w:lastRenderedPageBreak/>
        <w:t>$2a$06$NkYh0RCM8pNWPaYvRLgN9.LbJw4gcnWCOQYIom0P08UEZRQQjbfpy</w:t>
      </w:r>
    </w:p>
    <w:p w14:paraId="72851E8A" w14:textId="77777777" w:rsidR="00970B87" w:rsidRDefault="00970B87" w:rsidP="00A57E81"/>
    <w:p w14:paraId="77F18785" w14:textId="7316FB9D" w:rsidR="00B016EB" w:rsidRPr="00B016EB" w:rsidRDefault="00B016EB" w:rsidP="00A57E81">
      <w:pPr>
        <w:pStyle w:val="ListParagraph"/>
        <w:numPr>
          <w:ilvl w:val="0"/>
          <w:numId w:val="1"/>
        </w:numPr>
      </w:pPr>
      <w:r>
        <w:t>CSN11117/CS</w:t>
      </w:r>
      <w:r w:rsidR="0063548A">
        <w:t>N11102 fake exam questions (201</w:t>
      </w:r>
      <w:r w:rsidR="004D2C72">
        <w:t>8</w:t>
      </w:r>
      <w:r>
        <w:t xml:space="preserve">). </w:t>
      </w:r>
      <w:r w:rsidRPr="00B016EB">
        <w:t>Any questions? Ask Bill (</w:t>
      </w:r>
      <w:r w:rsidR="004D2C72">
        <w:t>Slack</w:t>
      </w:r>
      <w:r w:rsidRPr="00B016EB">
        <w:t xml:space="preserve">: </w:t>
      </w:r>
      <w:r w:rsidR="004D2C72">
        <w:rPr>
          <w:noProof/>
        </w:rPr>
        <w:t>esecurityworkspace.slack.com</w:t>
      </w:r>
      <w:r w:rsidRPr="00B016EB">
        <w:t>).</w:t>
      </w:r>
    </w:p>
    <w:p w14:paraId="4EC69422" w14:textId="77777777" w:rsidR="004D2C72" w:rsidRPr="00B016EB" w:rsidRDefault="004D2C72">
      <w:pPr>
        <w:pStyle w:val="ListParagraph"/>
        <w:numPr>
          <w:ilvl w:val="0"/>
          <w:numId w:val="1"/>
        </w:numPr>
      </w:pPr>
    </w:p>
    <w:sectPr w:rsidR="004D2C72" w:rsidRPr="00B016EB">
      <w:headerReference w:type="default" r:id="rId10"/>
      <w:footerReference w:type="even"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15F283" w14:textId="77777777" w:rsidR="001D3361" w:rsidRDefault="001D3361" w:rsidP="00A57E81">
      <w:r>
        <w:separator/>
      </w:r>
    </w:p>
  </w:endnote>
  <w:endnote w:type="continuationSeparator" w:id="0">
    <w:p w14:paraId="7E7DE2B2" w14:textId="77777777" w:rsidR="001D3361" w:rsidRDefault="001D3361" w:rsidP="00A57E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27812967"/>
      <w:docPartObj>
        <w:docPartGallery w:val="Page Numbers (Bottom of Page)"/>
        <w:docPartUnique/>
      </w:docPartObj>
    </w:sdtPr>
    <w:sdtEndPr>
      <w:rPr>
        <w:rStyle w:val="PageNumber"/>
      </w:rPr>
    </w:sdtEndPr>
    <w:sdtContent>
      <w:p w14:paraId="552AA129" w14:textId="3B96D042"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FDE1079" w14:textId="77777777" w:rsidR="00E86411" w:rsidRDefault="00E86411" w:rsidP="00A57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40918156"/>
      <w:docPartObj>
        <w:docPartGallery w:val="Page Numbers (Bottom of Page)"/>
        <w:docPartUnique/>
      </w:docPartObj>
    </w:sdtPr>
    <w:sdtEndPr>
      <w:rPr>
        <w:rStyle w:val="PageNumber"/>
      </w:rPr>
    </w:sdtEndPr>
    <w:sdtContent>
      <w:p w14:paraId="2C9E6EE7" w14:textId="65722CF3" w:rsidR="00E86411" w:rsidRDefault="00E86411" w:rsidP="00A57E81">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0FB4F9" w14:textId="77777777" w:rsidR="00E86411" w:rsidRDefault="00E86411" w:rsidP="00A57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A043E6" w14:textId="77777777" w:rsidR="001D3361" w:rsidRDefault="001D3361" w:rsidP="00A57E81">
      <w:r>
        <w:separator/>
      </w:r>
    </w:p>
  </w:footnote>
  <w:footnote w:type="continuationSeparator" w:id="0">
    <w:p w14:paraId="336F5065" w14:textId="77777777" w:rsidR="001D3361" w:rsidRDefault="001D3361" w:rsidP="00A57E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5B3972" w14:textId="77777777" w:rsidR="00942AF5" w:rsidRDefault="00942AF5" w:rsidP="00A57E81">
    <w:pPr>
      <w:pStyle w:val="Header"/>
    </w:pPr>
    <w:r>
      <w:rPr>
        <w:noProof/>
        <w:lang w:val="en-GB" w:eastAsia="en-GB"/>
      </w:rPr>
      <w:drawing>
        <wp:anchor distT="0" distB="0" distL="0" distR="0" simplePos="0" relativeHeight="251659264" behindDoc="1" locked="0" layoutInCell="1" allowOverlap="0" wp14:anchorId="3F4842C4" wp14:editId="720C2592">
          <wp:simplePos x="0" y="0"/>
          <wp:positionH relativeFrom="column">
            <wp:posOffset>6146074</wp:posOffset>
          </wp:positionH>
          <wp:positionV relativeFrom="line">
            <wp:posOffset>-359138</wp:posOffset>
          </wp:positionV>
          <wp:extent cx="460375" cy="607060"/>
          <wp:effectExtent l="0" t="0" r="0" b="2540"/>
          <wp:wrapTight wrapText="bothSides">
            <wp:wrapPolygon edited="0">
              <wp:start x="5959" y="0"/>
              <wp:lineTo x="0" y="452"/>
              <wp:lineTo x="0" y="9941"/>
              <wp:lineTo x="2979" y="14460"/>
              <wp:lineTo x="596" y="17172"/>
              <wp:lineTo x="1192" y="18979"/>
              <wp:lineTo x="4171" y="21238"/>
              <wp:lineTo x="15492" y="21238"/>
              <wp:lineTo x="20855" y="19431"/>
              <wp:lineTo x="20855" y="452"/>
              <wp:lineTo x="15492" y="0"/>
              <wp:lineTo x="5959" y="0"/>
            </wp:wrapPolygon>
          </wp:wrapTight>
          <wp:docPr id="1" name="Picture 1" descr="Pigp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gp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0375" cy="6070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760AD"/>
    <w:multiLevelType w:val="hybridMultilevel"/>
    <w:tmpl w:val="7AB27BF6"/>
    <w:lvl w:ilvl="0" w:tplc="E918E96C">
      <w:start w:val="17"/>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1E29D0"/>
    <w:multiLevelType w:val="hybridMultilevel"/>
    <w:tmpl w:val="A038FFA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3NTI2MTA3M7Q0MzRS0lEKTi0uzszPAykwrwUAa2UMjCwAAAA="/>
  </w:docVars>
  <w:rsids>
    <w:rsidRoot w:val="00942AF5"/>
    <w:rsid w:val="0000142A"/>
    <w:rsid w:val="00027482"/>
    <w:rsid w:val="000877BD"/>
    <w:rsid w:val="000F0798"/>
    <w:rsid w:val="001D3361"/>
    <w:rsid w:val="00242146"/>
    <w:rsid w:val="002602C1"/>
    <w:rsid w:val="002B0DE1"/>
    <w:rsid w:val="003A7332"/>
    <w:rsid w:val="004237D7"/>
    <w:rsid w:val="00450CA7"/>
    <w:rsid w:val="004543B3"/>
    <w:rsid w:val="004A69F5"/>
    <w:rsid w:val="004D16F3"/>
    <w:rsid w:val="004D2C72"/>
    <w:rsid w:val="006010EE"/>
    <w:rsid w:val="0063548A"/>
    <w:rsid w:val="00657505"/>
    <w:rsid w:val="00671570"/>
    <w:rsid w:val="00680FEF"/>
    <w:rsid w:val="006A1FAF"/>
    <w:rsid w:val="006E64E2"/>
    <w:rsid w:val="006F0B46"/>
    <w:rsid w:val="0080581E"/>
    <w:rsid w:val="00813278"/>
    <w:rsid w:val="0084464A"/>
    <w:rsid w:val="00853CA7"/>
    <w:rsid w:val="008C30BB"/>
    <w:rsid w:val="008E035B"/>
    <w:rsid w:val="00942AF5"/>
    <w:rsid w:val="00970B87"/>
    <w:rsid w:val="009B16B6"/>
    <w:rsid w:val="009F30AC"/>
    <w:rsid w:val="00A57E81"/>
    <w:rsid w:val="00A706D5"/>
    <w:rsid w:val="00AB4EBF"/>
    <w:rsid w:val="00B016EB"/>
    <w:rsid w:val="00B1505C"/>
    <w:rsid w:val="00B615F8"/>
    <w:rsid w:val="00C011B5"/>
    <w:rsid w:val="00C120E8"/>
    <w:rsid w:val="00CE4990"/>
    <w:rsid w:val="00D6344D"/>
    <w:rsid w:val="00D85790"/>
    <w:rsid w:val="00DC7393"/>
    <w:rsid w:val="00DD1A6F"/>
    <w:rsid w:val="00DE5C7A"/>
    <w:rsid w:val="00DF6D20"/>
    <w:rsid w:val="00E86411"/>
    <w:rsid w:val="00EA3059"/>
    <w:rsid w:val="00F66D80"/>
    <w:rsid w:val="00F83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35EEF"/>
  <w15:chartTrackingRefBased/>
  <w15:docId w15:val="{C8C664A1-B173-4653-8B59-31F92E6E75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57E81"/>
    <w:pPr>
      <w:tabs>
        <w:tab w:val="left" w:pos="851"/>
        <w:tab w:val="left" w:pos="1418"/>
      </w:tabs>
      <w:spacing w:line="240" w:lineRule="auto"/>
      <w:ind w:left="851" w:hanging="851"/>
    </w:pPr>
    <w:rPr>
      <w:sz w:val="24"/>
      <w:szCs w:val="24"/>
    </w:rPr>
  </w:style>
  <w:style w:type="paragraph" w:styleId="Heading1">
    <w:name w:val="heading 1"/>
    <w:basedOn w:val="Normal"/>
    <w:next w:val="Normal"/>
    <w:link w:val="Heading1Char"/>
    <w:uiPriority w:val="9"/>
    <w:qFormat/>
    <w:rsid w:val="00942A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83FA3"/>
    <w:pPr>
      <w:keepNext/>
      <w:keepLines/>
      <w:shd w:val="clear" w:color="auto" w:fill="C00000"/>
      <w:spacing w:before="240" w:after="120"/>
      <w:outlineLvl w:val="1"/>
    </w:pPr>
    <w:rPr>
      <w:rFonts w:ascii="Arial" w:eastAsiaTheme="majorEastAsia" w:hAnsi="Arial" w:cs="Arial"/>
      <w:b/>
      <w:color w:val="FFFFFF" w:themeColor="background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2AF5"/>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942AF5"/>
    <w:pPr>
      <w:tabs>
        <w:tab w:val="center" w:pos="4680"/>
        <w:tab w:val="right" w:pos="9360"/>
      </w:tabs>
      <w:spacing w:after="0"/>
    </w:pPr>
  </w:style>
  <w:style w:type="character" w:customStyle="1" w:styleId="HeaderChar">
    <w:name w:val="Header Char"/>
    <w:basedOn w:val="DefaultParagraphFont"/>
    <w:link w:val="Header"/>
    <w:uiPriority w:val="99"/>
    <w:rsid w:val="00942AF5"/>
  </w:style>
  <w:style w:type="paragraph" w:styleId="Footer">
    <w:name w:val="footer"/>
    <w:basedOn w:val="Normal"/>
    <w:link w:val="FooterChar"/>
    <w:uiPriority w:val="99"/>
    <w:unhideWhenUsed/>
    <w:rsid w:val="00942AF5"/>
    <w:pPr>
      <w:tabs>
        <w:tab w:val="center" w:pos="4680"/>
        <w:tab w:val="right" w:pos="9360"/>
      </w:tabs>
      <w:spacing w:after="0"/>
    </w:pPr>
  </w:style>
  <w:style w:type="character" w:customStyle="1" w:styleId="FooterChar">
    <w:name w:val="Footer Char"/>
    <w:basedOn w:val="DefaultParagraphFont"/>
    <w:link w:val="Footer"/>
    <w:uiPriority w:val="99"/>
    <w:rsid w:val="00942AF5"/>
  </w:style>
  <w:style w:type="character" w:styleId="Hyperlink">
    <w:name w:val="Hyperlink"/>
    <w:basedOn w:val="DefaultParagraphFont"/>
    <w:uiPriority w:val="99"/>
    <w:unhideWhenUsed/>
    <w:rsid w:val="00CE4990"/>
    <w:rPr>
      <w:color w:val="0563C1" w:themeColor="hyperlink"/>
      <w:u w:val="single"/>
    </w:rPr>
  </w:style>
  <w:style w:type="paragraph" w:styleId="ListParagraph">
    <w:name w:val="List Paragraph"/>
    <w:basedOn w:val="Normal"/>
    <w:uiPriority w:val="34"/>
    <w:qFormat/>
    <w:rsid w:val="00B016EB"/>
    <w:pPr>
      <w:ind w:left="720"/>
      <w:contextualSpacing/>
    </w:pPr>
  </w:style>
  <w:style w:type="character" w:customStyle="1" w:styleId="Heading2Char">
    <w:name w:val="Heading 2 Char"/>
    <w:basedOn w:val="DefaultParagraphFont"/>
    <w:link w:val="Heading2"/>
    <w:uiPriority w:val="9"/>
    <w:rsid w:val="00F83FA3"/>
    <w:rPr>
      <w:rFonts w:ascii="Arial" w:eastAsiaTheme="majorEastAsia" w:hAnsi="Arial" w:cs="Arial"/>
      <w:b/>
      <w:color w:val="FFFFFF" w:themeColor="background1"/>
      <w:sz w:val="28"/>
      <w:szCs w:val="28"/>
      <w:shd w:val="clear" w:color="auto" w:fill="C00000"/>
    </w:rPr>
  </w:style>
  <w:style w:type="character" w:styleId="UnresolvedMention">
    <w:name w:val="Unresolved Mention"/>
    <w:basedOn w:val="DefaultParagraphFont"/>
    <w:uiPriority w:val="99"/>
    <w:rsid w:val="00A706D5"/>
    <w:rPr>
      <w:color w:val="808080"/>
      <w:shd w:val="clear" w:color="auto" w:fill="E6E6E6"/>
    </w:rPr>
  </w:style>
  <w:style w:type="character" w:styleId="PageNumber">
    <w:name w:val="page number"/>
    <w:basedOn w:val="DefaultParagraphFont"/>
    <w:uiPriority w:val="99"/>
    <w:semiHidden/>
    <w:unhideWhenUsed/>
    <w:rsid w:val="00E86411"/>
  </w:style>
  <w:style w:type="paragraph" w:styleId="BalloonText">
    <w:name w:val="Balloon Text"/>
    <w:basedOn w:val="Normal"/>
    <w:link w:val="BalloonTextChar"/>
    <w:uiPriority w:val="99"/>
    <w:semiHidden/>
    <w:unhideWhenUsed/>
    <w:rsid w:val="0065750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5750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csn11117/gui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asecuritysite.com/encryption/scrypt"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F6CDA9-4379-D142-8BFE-A24D590A0E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867</Words>
  <Characters>1064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Buchanan</dc:creator>
  <cp:keywords/>
  <dc:description/>
  <cp:lastModifiedBy>Buchanan, Bill</cp:lastModifiedBy>
  <cp:revision>2</cp:revision>
  <cp:lastPrinted>2018-02-18T15:25:00Z</cp:lastPrinted>
  <dcterms:created xsi:type="dcterms:W3CDTF">2019-03-04T12:03:00Z</dcterms:created>
  <dcterms:modified xsi:type="dcterms:W3CDTF">2019-03-04T12:03:00Z</dcterms:modified>
</cp:coreProperties>
</file>